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696FF" w14:textId="48714185" w:rsidR="006538A4" w:rsidRPr="0001746E" w:rsidRDefault="006538A4" w:rsidP="0001746E">
      <w:pPr>
        <w:pStyle w:val="Body"/>
        <w:rPr>
          <w:rFonts w:eastAsiaTheme="minorEastAsia"/>
        </w:rPr>
      </w:pPr>
    </w:p>
    <w:p w14:paraId="1A518B48" w14:textId="6BD92AEE" w:rsidR="0028776F" w:rsidRPr="0001746E" w:rsidRDefault="005210C3" w:rsidP="0001746E">
      <w:pPr>
        <w:pStyle w:val="Body"/>
        <w:rPr>
          <w:rFonts w:eastAsiaTheme="minorEastAsia"/>
        </w:rPr>
      </w:pPr>
      <w:r w:rsidRPr="006A389A">
        <w:rPr>
          <w:noProof/>
        </w:rPr>
        <mc:AlternateContent>
          <mc:Choice Requires="wps">
            <w:drawing>
              <wp:anchor distT="45720" distB="45720" distL="114300" distR="114300" simplePos="0" relativeHeight="251659263" behindDoc="1" locked="0" layoutInCell="1" allowOverlap="1" wp14:anchorId="4C2FA2A5" wp14:editId="00FDD4D5">
                <wp:simplePos x="0" y="0"/>
                <wp:positionH relativeFrom="margin">
                  <wp:align>right</wp:align>
                </wp:positionH>
                <wp:positionV relativeFrom="paragraph">
                  <wp:posOffset>417195</wp:posOffset>
                </wp:positionV>
                <wp:extent cx="5657850" cy="4432300"/>
                <wp:effectExtent l="38100" t="38100" r="38100" b="44450"/>
                <wp:wrapNone/>
                <wp:docPr id="21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4432300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C19E67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7E31BA" w14:textId="184B105F" w:rsidR="00A970E7" w:rsidRPr="00A970E7" w:rsidRDefault="00A970E7" w:rsidP="0028776F">
                            <w:pPr>
                              <w:jc w:val="center"/>
                              <w:rPr>
                                <w:rFonts w:ascii="Arial" w:hAnsi="Arial" w:cs="Arial"/>
                                <w:sz w:val="48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2FA2A5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left:0;text-align:left;margin-left:394.3pt;margin-top:32.85pt;width:445.5pt;height:349pt;z-index:-251657217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" filled="f" strokecolor="#c19e67" strokeweight="6pt">
                <v:textbox>
                  <w:txbxContent>
                    <w:p w14:paraId="377E31BA" w14:textId="184B105F" w:rsidR="00A970E7" w:rsidRPr="00A970E7" w:rsidRDefault="00A970E7" w:rsidP="0028776F">
                      <w:pPr>
                        <w:jc w:val="center"/>
                        <w:rPr>
                          <w:rFonts w:ascii="Arial" w:hAnsi="Arial" w:cs="Arial"/>
                          <w:sz w:val="48"/>
                          <w:szCs w:val="5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3D9A0E2" w14:textId="2D2126C5" w:rsidR="0028776F" w:rsidRPr="0001746E" w:rsidRDefault="0028776F" w:rsidP="0001746E">
      <w:pPr>
        <w:pStyle w:val="Body"/>
        <w:rPr>
          <w:rFonts w:eastAsiaTheme="minorEastAsia"/>
        </w:rPr>
      </w:pPr>
    </w:p>
    <w:p w14:paraId="6D79F177" w14:textId="5906F052" w:rsidR="0028776F" w:rsidRDefault="00CB66DE" w:rsidP="0001746E">
      <w:pPr>
        <w:pStyle w:val="Body"/>
        <w:jc w:val="center"/>
        <w:rPr>
          <w:rFonts w:eastAsiaTheme="minorEastAsia"/>
          <w:b/>
          <w:bCs/>
          <w:sz w:val="40"/>
          <w:szCs w:val="40"/>
        </w:rPr>
      </w:pPr>
      <w:r>
        <w:rPr>
          <w:rFonts w:eastAsiaTheme="minorEastAsia"/>
          <w:b/>
          <w:bCs/>
          <w:sz w:val="40"/>
          <w:szCs w:val="40"/>
        </w:rPr>
        <w:t>High-Quality Software Programming</w:t>
      </w:r>
    </w:p>
    <w:p w14:paraId="2187974E" w14:textId="5C8D6E77" w:rsidR="0041458E" w:rsidRPr="0041458E" w:rsidRDefault="00537131" w:rsidP="0001746E">
      <w:pPr>
        <w:pStyle w:val="Body"/>
        <w:jc w:val="center"/>
        <w:rPr>
          <w:rFonts w:eastAsiaTheme="minorEastAsia"/>
        </w:rPr>
      </w:pPr>
      <w:r>
        <w:rPr>
          <w:rFonts w:eastAsiaTheme="minorEastAsia"/>
        </w:rPr>
        <w:t>Group Project</w:t>
      </w:r>
    </w:p>
    <w:p w14:paraId="50FF2C13" w14:textId="4B3CD9BB" w:rsidR="0028776F" w:rsidRPr="0001746E" w:rsidRDefault="0028776F" w:rsidP="0001746E">
      <w:pPr>
        <w:pStyle w:val="Body"/>
        <w:rPr>
          <w:rFonts w:eastAsiaTheme="minorEastAsia"/>
        </w:rPr>
      </w:pPr>
    </w:p>
    <w:p w14:paraId="45101F0B" w14:textId="6CB8BD2A" w:rsidR="0028776F" w:rsidRPr="006A389A" w:rsidRDefault="00EE6DFC" w:rsidP="0001746E">
      <w:pPr>
        <w:pStyle w:val="Body"/>
        <w:jc w:val="center"/>
      </w:pPr>
      <w:r>
        <w:rPr>
          <w:rFonts w:hint="eastAsia"/>
        </w:rPr>
        <w:t>G</w:t>
      </w:r>
      <w:r>
        <w:t>youngsik Moon (8784733)</w:t>
      </w:r>
    </w:p>
    <w:p w14:paraId="53ED914D" w14:textId="02DFE1D7" w:rsidR="0028776F" w:rsidRPr="006A389A" w:rsidRDefault="00EE6DFC" w:rsidP="0001746E">
      <w:pPr>
        <w:pStyle w:val="Body"/>
        <w:jc w:val="center"/>
      </w:pPr>
      <w:r>
        <w:rPr>
          <w:rFonts w:hint="eastAsia"/>
        </w:rPr>
        <w:t>S</w:t>
      </w:r>
      <w:r>
        <w:t>oftware Quality Assurance &amp; Test Engineering, Conestoga College</w:t>
      </w:r>
    </w:p>
    <w:p w14:paraId="6C6E01C9" w14:textId="05F3FB62" w:rsidR="0001746E" w:rsidRDefault="008D7A3F" w:rsidP="0001746E">
      <w:pPr>
        <w:pStyle w:val="Body"/>
        <w:jc w:val="center"/>
        <w:rPr>
          <w:rFonts w:eastAsiaTheme="minorEastAsia"/>
        </w:rPr>
      </w:pPr>
      <w:r>
        <w:t>PROG</w:t>
      </w:r>
      <w:r w:rsidR="00EE6DFC">
        <w:t>80</w:t>
      </w:r>
      <w:r>
        <w:t>5</w:t>
      </w:r>
      <w:r w:rsidR="00EE6DFC">
        <w:t xml:space="preserve">0: </w:t>
      </w:r>
      <w:r>
        <w:t>High-Quality Software Programming</w:t>
      </w:r>
    </w:p>
    <w:p w14:paraId="2C77A5D4" w14:textId="7AD312A0" w:rsidR="0001746E" w:rsidRDefault="0032169F" w:rsidP="0001746E">
      <w:pPr>
        <w:pStyle w:val="Body"/>
        <w:jc w:val="center"/>
        <w:rPr>
          <w:rFonts w:eastAsiaTheme="minorEastAsia"/>
        </w:rPr>
      </w:pPr>
      <w:r>
        <w:t>Prof</w:t>
      </w:r>
      <w:r w:rsidR="00EE6DFC">
        <w:t xml:space="preserve">. </w:t>
      </w:r>
      <w:r w:rsidR="00CB66DE" w:rsidRPr="00CB66DE">
        <w:t xml:space="preserve">Aleksandar </w:t>
      </w:r>
      <w:proofErr w:type="spellStart"/>
      <w:r w:rsidR="00CB66DE" w:rsidRPr="00CB66DE">
        <w:t>Malinovic</w:t>
      </w:r>
      <w:proofErr w:type="spellEnd"/>
    </w:p>
    <w:p w14:paraId="470846D7" w14:textId="212FFB6E" w:rsidR="0028776F" w:rsidRDefault="00C2141C" w:rsidP="0001746E">
      <w:pPr>
        <w:pStyle w:val="Body"/>
        <w:jc w:val="center"/>
      </w:pPr>
      <w:r>
        <w:t>December</w:t>
      </w:r>
      <w:r w:rsidR="00EE6DFC">
        <w:t xml:space="preserve"> </w:t>
      </w:r>
      <w:r w:rsidR="00FF184E">
        <w:t>29</w:t>
      </w:r>
      <w:r w:rsidR="00EE6DFC">
        <w:rPr>
          <w:vertAlign w:val="superscript"/>
        </w:rPr>
        <w:t xml:space="preserve">, </w:t>
      </w:r>
      <w:r w:rsidR="00EE6DFC">
        <w:t>2021</w:t>
      </w:r>
      <w:r w:rsidR="00C900B8">
        <w:t xml:space="preserve">, </w:t>
      </w:r>
      <w:r w:rsidR="0070676B">
        <w:t>11</w:t>
      </w:r>
      <w:r w:rsidR="00C900B8">
        <w:t>:</w:t>
      </w:r>
      <w:r w:rsidR="0070676B">
        <w:t>59</w:t>
      </w:r>
      <w:r w:rsidR="00C900B8">
        <w:t>PM</w:t>
      </w:r>
    </w:p>
    <w:p w14:paraId="7D135578" w14:textId="77777777" w:rsidR="005210C3" w:rsidRPr="006A389A" w:rsidRDefault="005210C3" w:rsidP="006306D2">
      <w:pPr>
        <w:pStyle w:val="Body"/>
        <w:ind w:firstLine="480"/>
      </w:pPr>
    </w:p>
    <w:p w14:paraId="3AEB407C" w14:textId="439D5059" w:rsidR="0028776F" w:rsidRDefault="00A970E7" w:rsidP="006306D2">
      <w:pPr>
        <w:pStyle w:val="Body"/>
        <w:ind w:firstLine="480"/>
      </w:pPr>
      <w:r>
        <w:rPr>
          <w:noProof/>
        </w:rPr>
        <w:drawing>
          <wp:anchor distT="0" distB="0" distL="114300" distR="114300" simplePos="0" relativeHeight="251660287" behindDoc="1" locked="0" layoutInCell="1" allowOverlap="1" wp14:anchorId="36D69763" wp14:editId="3185424C">
            <wp:simplePos x="0" y="0"/>
            <wp:positionH relativeFrom="margin">
              <wp:align>center</wp:align>
            </wp:positionH>
            <wp:positionV relativeFrom="paragraph">
              <wp:posOffset>2185035</wp:posOffset>
            </wp:positionV>
            <wp:extent cx="2501900" cy="721360"/>
            <wp:effectExtent l="0" t="0" r="0" b="2540"/>
            <wp:wrapNone/>
            <wp:docPr id="3" name="그림 3" descr="텍스트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190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8A4">
        <w:br w:type="page"/>
      </w:r>
    </w:p>
    <w:sdt>
      <w:sdtPr>
        <w:rPr>
          <w:rFonts w:asciiTheme="minorHAnsi" w:eastAsiaTheme="minorEastAsia" w:hAnsiTheme="minorHAnsi" w:cstheme="minorBidi"/>
          <w:b w:val="0"/>
          <w:kern w:val="2"/>
          <w:sz w:val="20"/>
          <w:szCs w:val="22"/>
          <w:lang w:val="ko-KR"/>
        </w:rPr>
        <w:id w:val="-1640184955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4DC95FD" w14:textId="02B012F5" w:rsidR="006306D2" w:rsidRPr="000D5910" w:rsidRDefault="000D5910">
          <w:pPr>
            <w:pStyle w:val="TOC"/>
            <w:rPr>
              <w:rFonts w:eastAsiaTheme="minorEastAsia"/>
            </w:rPr>
          </w:pPr>
          <w:r w:rsidRPr="0070676B">
            <w:rPr>
              <w:rFonts w:eastAsiaTheme="minorEastAsia" w:hint="eastAsia"/>
            </w:rPr>
            <w:t>T</w:t>
          </w:r>
          <w:r w:rsidRPr="0070676B">
            <w:rPr>
              <w:rFonts w:eastAsiaTheme="minorEastAsia"/>
            </w:rPr>
            <w:t>able of Contents</w:t>
          </w:r>
        </w:p>
        <w:p w14:paraId="12D69411" w14:textId="2CD5544E" w:rsidR="00D75A46" w:rsidRDefault="000D5910">
          <w:pPr>
            <w:pStyle w:val="11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255655" w:history="1">
            <w:r w:rsidR="00D75A46" w:rsidRPr="006A6DB3">
              <w:rPr>
                <w:rStyle w:val="a9"/>
                <w:noProof/>
              </w:rPr>
              <w:t>High-Quality Software Programming, Assignment 02</w:t>
            </w:r>
            <w:r w:rsidR="00D75A46">
              <w:rPr>
                <w:noProof/>
                <w:webHidden/>
              </w:rPr>
              <w:tab/>
            </w:r>
            <w:r w:rsidR="00D75A46">
              <w:rPr>
                <w:noProof/>
                <w:webHidden/>
              </w:rPr>
              <w:fldChar w:fldCharType="begin"/>
            </w:r>
            <w:r w:rsidR="00D75A46">
              <w:rPr>
                <w:noProof/>
                <w:webHidden/>
              </w:rPr>
              <w:instrText xml:space="preserve"> PAGEREF _Toc87255655 \h </w:instrText>
            </w:r>
            <w:r w:rsidR="00D75A46">
              <w:rPr>
                <w:noProof/>
                <w:webHidden/>
              </w:rPr>
            </w:r>
            <w:r w:rsidR="00D75A46">
              <w:rPr>
                <w:noProof/>
                <w:webHidden/>
              </w:rPr>
              <w:fldChar w:fldCharType="separate"/>
            </w:r>
            <w:r w:rsidR="00D75A46">
              <w:rPr>
                <w:noProof/>
                <w:webHidden/>
              </w:rPr>
              <w:t>3</w:t>
            </w:r>
            <w:r w:rsidR="00D75A46">
              <w:rPr>
                <w:noProof/>
                <w:webHidden/>
              </w:rPr>
              <w:fldChar w:fldCharType="end"/>
            </w:r>
          </w:hyperlink>
        </w:p>
        <w:p w14:paraId="4EF95A58" w14:textId="4CFB1183" w:rsidR="00787019" w:rsidRDefault="000D5910" w:rsidP="00787019">
          <w:pPr>
            <w:rPr>
              <w:b/>
              <w:bCs/>
              <w:lang w:val="ko-KR"/>
            </w:rPr>
          </w:pPr>
          <w:r>
            <w:rPr>
              <w:rFonts w:ascii="Arial" w:eastAsia="Arial" w:hAnsi="Arial" w:cs="Arial"/>
              <w:kern w:val="0"/>
              <w:sz w:val="24"/>
              <w:szCs w:val="24"/>
            </w:rPr>
            <w:fldChar w:fldCharType="end"/>
          </w:r>
        </w:p>
      </w:sdtContent>
    </w:sdt>
    <w:p w14:paraId="4A8E849B" w14:textId="77777777" w:rsidR="00C94350" w:rsidRDefault="00C94350">
      <w:pPr>
        <w:widowControl/>
        <w:wordWrap/>
        <w:autoSpaceDE/>
        <w:autoSpaceDN/>
        <w:rPr>
          <w:rFonts w:ascii="Arial" w:eastAsia="Arial" w:hAnsi="Arial" w:cs="Arial"/>
          <w:b/>
          <w:sz w:val="24"/>
          <w:szCs w:val="28"/>
        </w:rPr>
      </w:pPr>
      <w:r>
        <w:rPr>
          <w:rFonts w:ascii="Arial" w:hAnsi="Arial" w:cs="Arial"/>
        </w:rPr>
        <w:br w:type="page"/>
      </w:r>
    </w:p>
    <w:p w14:paraId="08A03423" w14:textId="10CE62B8" w:rsidR="0018385E" w:rsidRDefault="00E469C6" w:rsidP="00C21E17">
      <w:pPr>
        <w:pStyle w:val="Level01"/>
        <w:ind w:left="360"/>
        <w:rPr>
          <w:rFonts w:ascii="Arial" w:hAnsi="Arial" w:cs="Arial"/>
        </w:rPr>
      </w:pPr>
      <w:bookmarkStart w:id="0" w:name="_Toc87255655"/>
      <w:r w:rsidRPr="00E469C6">
        <w:rPr>
          <w:rFonts w:ascii="Arial" w:hAnsi="Arial" w:cs="Arial"/>
        </w:rPr>
        <w:lastRenderedPageBreak/>
        <w:t>High-Quality Software Programming</w:t>
      </w:r>
      <w:r w:rsidR="0041458E">
        <w:rPr>
          <w:rFonts w:ascii="Arial" w:hAnsi="Arial" w:cs="Arial"/>
        </w:rPr>
        <w:t xml:space="preserve">, </w:t>
      </w:r>
      <w:r w:rsidR="00AD2F44">
        <w:rPr>
          <w:rFonts w:ascii="Arial" w:hAnsi="Arial" w:cs="Arial"/>
        </w:rPr>
        <w:t>Assignment 0</w:t>
      </w:r>
      <w:r w:rsidR="00947E10">
        <w:rPr>
          <w:rFonts w:ascii="Arial" w:hAnsi="Arial" w:cs="Arial"/>
        </w:rPr>
        <w:t>2</w:t>
      </w:r>
      <w:bookmarkEnd w:id="0"/>
    </w:p>
    <w:p w14:paraId="58ADF214" w14:textId="47747A77" w:rsidR="00D75A46" w:rsidRDefault="00D75A46" w:rsidP="00D75A46">
      <w:pPr>
        <w:pStyle w:val="Level02"/>
      </w:pPr>
      <w:r>
        <w:rPr>
          <w:rFonts w:hint="eastAsia"/>
        </w:rPr>
        <w:t>P</w:t>
      </w:r>
      <w:r>
        <w:t>roject Design</w:t>
      </w:r>
    </w:p>
    <w:p w14:paraId="5A8B11DA" w14:textId="77777777" w:rsidR="00D75A46" w:rsidRPr="00C21E17" w:rsidRDefault="00D75A46" w:rsidP="00D75A46">
      <w:pPr>
        <w:pStyle w:val="Level02"/>
      </w:pPr>
    </w:p>
    <w:sectPr w:rsidR="00D75A46" w:rsidRPr="00C21E17" w:rsidSect="006A389A">
      <w:headerReference w:type="default" r:id="rId9"/>
      <w:footerReference w:type="default" r:id="rId10"/>
      <w:headerReference w:type="first" r:id="rId11"/>
      <w:pgSz w:w="11906" w:h="16838" w:code="9"/>
      <w:pgMar w:top="1701" w:right="1440" w:bottom="1440" w:left="1440" w:header="567" w:footer="737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B613A" w14:textId="77777777" w:rsidR="009E01A8" w:rsidRDefault="009E01A8" w:rsidP="006538A4">
      <w:pPr>
        <w:spacing w:after="0" w:line="240" w:lineRule="auto"/>
      </w:pPr>
      <w:r>
        <w:separator/>
      </w:r>
    </w:p>
  </w:endnote>
  <w:endnote w:type="continuationSeparator" w:id="0">
    <w:p w14:paraId="1B57E722" w14:textId="77777777" w:rsidR="009E01A8" w:rsidRDefault="009E01A8" w:rsidP="00653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CC879" w14:textId="54E587DC" w:rsidR="00A503F7" w:rsidRPr="00A503F7" w:rsidRDefault="00A503F7" w:rsidP="00A503F7">
    <w:pPr>
      <w:pStyle w:val="a4"/>
      <w:rPr>
        <w:rFonts w:ascii="Arial" w:hAnsi="Arial" w:cs="Arial"/>
        <w:sz w:val="24"/>
        <w:szCs w:val="24"/>
      </w:rPr>
    </w:pPr>
    <w:r w:rsidRPr="00A503F7"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D7BB73C" wp14:editId="436E7059">
              <wp:simplePos x="0" y="0"/>
              <wp:positionH relativeFrom="page">
                <wp:posOffset>3140710</wp:posOffset>
              </wp:positionH>
              <wp:positionV relativeFrom="paragraph">
                <wp:posOffset>-146050</wp:posOffset>
              </wp:positionV>
              <wp:extent cx="4396154" cy="0"/>
              <wp:effectExtent l="0" t="19050" r="23495" b="19050"/>
              <wp:wrapNone/>
              <wp:docPr id="2" name="직선 연결선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4396154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C19E6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FF1A23A" id="직선 연결선 2" o:spid="_x0000_s1026" style="position:absolute;left:0;text-align:lef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47.3pt,-11.5pt" to="593.45pt,-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" strokecolor="#c19e67" strokeweight="3pt">
              <v:stroke joinstyle="miter"/>
              <w10:wrap anchorx="page"/>
            </v:line>
          </w:pict>
        </mc:Fallback>
      </mc:AlternateContent>
    </w:r>
    <w:r w:rsidR="00673E00">
      <w:rPr>
        <w:rFonts w:ascii="Arial" w:hAnsi="Arial" w:cs="Arial"/>
        <w:sz w:val="24"/>
        <w:szCs w:val="24"/>
      </w:rPr>
      <w:t>PROG</w:t>
    </w:r>
    <w:r>
      <w:rPr>
        <w:rFonts w:ascii="Arial" w:hAnsi="Arial" w:cs="Arial"/>
        <w:sz w:val="24"/>
        <w:szCs w:val="24"/>
      </w:rPr>
      <w:t>80</w:t>
    </w:r>
    <w:r w:rsidR="00673E00">
      <w:rPr>
        <w:rFonts w:ascii="Arial" w:hAnsi="Arial" w:cs="Arial"/>
        <w:sz w:val="24"/>
        <w:szCs w:val="24"/>
      </w:rPr>
      <w:t>5</w:t>
    </w:r>
    <w:r>
      <w:rPr>
        <w:rFonts w:ascii="Arial" w:hAnsi="Arial" w:cs="Arial"/>
        <w:sz w:val="24"/>
        <w:szCs w:val="24"/>
      </w:rPr>
      <w:t xml:space="preserve">0 </w:t>
    </w:r>
    <w:r w:rsidR="00C94350">
      <w:rPr>
        <w:rFonts w:ascii="Arial" w:hAnsi="Arial" w:cs="Arial"/>
        <w:sz w:val="24"/>
        <w:szCs w:val="24"/>
      </w:rPr>
      <w:t>–</w:t>
    </w:r>
    <w:r>
      <w:rPr>
        <w:rFonts w:ascii="Arial" w:hAnsi="Arial" w:cs="Arial"/>
        <w:sz w:val="24"/>
        <w:szCs w:val="24"/>
      </w:rPr>
      <w:t xml:space="preserve"> Assignment</w:t>
    </w:r>
    <w:r w:rsidR="00C94350">
      <w:rPr>
        <w:rFonts w:ascii="Arial" w:hAnsi="Arial" w:cs="Arial"/>
        <w:sz w:val="24"/>
        <w:szCs w:val="24"/>
      </w:rPr>
      <w:t xml:space="preserve"> 0</w:t>
    </w:r>
    <w:r w:rsidR="00CF7A7B">
      <w:rPr>
        <w:rFonts w:ascii="Arial" w:hAnsi="Arial" w:cs="Arial"/>
        <w:sz w:val="24"/>
        <w:szCs w:val="24"/>
      </w:rPr>
      <w:t>2</w:t>
    </w:r>
    <w:r w:rsidRPr="00A503F7">
      <w:rPr>
        <w:rFonts w:ascii="Arial" w:hAnsi="Arial" w:cs="Arial"/>
        <w:sz w:val="24"/>
        <w:szCs w:val="24"/>
      </w:rPr>
      <w:ptab w:relativeTo="margin" w:alignment="center" w:leader="none"/>
    </w:r>
    <w:r w:rsidRPr="00A503F7">
      <w:rPr>
        <w:rFonts w:ascii="Arial" w:hAnsi="Arial" w:cs="Arial"/>
        <w:sz w:val="24"/>
        <w:szCs w:val="24"/>
      </w:rPr>
      <w:ptab w:relativeTo="margin" w:alignment="right" w:leader="none"/>
    </w:r>
    <w:r w:rsidRPr="00A503F7">
      <w:rPr>
        <w:rFonts w:ascii="Arial" w:hAnsi="Arial" w:cs="Arial"/>
        <w:sz w:val="24"/>
        <w:szCs w:val="24"/>
      </w:rPr>
      <w:t>Gyoungsik Moon (8784733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C5ED7" w14:textId="77777777" w:rsidR="009E01A8" w:rsidRDefault="009E01A8" w:rsidP="006538A4">
      <w:pPr>
        <w:spacing w:after="0" w:line="240" w:lineRule="auto"/>
      </w:pPr>
      <w:r>
        <w:separator/>
      </w:r>
    </w:p>
  </w:footnote>
  <w:footnote w:type="continuationSeparator" w:id="0">
    <w:p w14:paraId="297E0D83" w14:textId="77777777" w:rsidR="009E01A8" w:rsidRDefault="009E01A8" w:rsidP="00653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C6154" w14:textId="10CF83E4" w:rsidR="006538A4" w:rsidRPr="00A503F7" w:rsidRDefault="00A503F7" w:rsidP="00A503F7">
    <w:pPr>
      <w:pStyle w:val="a3"/>
      <w:ind w:right="400"/>
      <w:jc w:val="right"/>
      <w:rPr>
        <w:rFonts w:ascii="Arial" w:hAnsi="Arial" w:cs="Arial"/>
        <w:color w:val="000000" w:themeColor="text1"/>
        <w:sz w:val="24"/>
        <w:szCs w:val="24"/>
      </w:rPr>
    </w:pPr>
    <w:r w:rsidRPr="00A503F7"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B4C051" wp14:editId="0403886A">
              <wp:simplePos x="0" y="0"/>
              <wp:positionH relativeFrom="page">
                <wp:posOffset>0</wp:posOffset>
              </wp:positionH>
              <wp:positionV relativeFrom="paragraph">
                <wp:posOffset>567055</wp:posOffset>
              </wp:positionV>
              <wp:extent cx="4396154" cy="0"/>
              <wp:effectExtent l="0" t="19050" r="23495" b="19050"/>
              <wp:wrapNone/>
              <wp:docPr id="4" name="직선 연결선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4396154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C19E6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D7776A" id="직선 연결선 4" o:spid="_x0000_s1026" style="position:absolute;left:0;text-align:lef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44.65pt" to="346.15pt,4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" strokecolor="#c19e67" strokeweight="3pt">
              <v:stroke joinstyle="miter"/>
              <w10:wrap anchorx="page"/>
            </v:line>
          </w:pict>
        </mc:Fallback>
      </mc:AlternateContent>
    </w:r>
    <w:r w:rsidRPr="00A503F7">
      <w:rPr>
        <w:rFonts w:ascii="Arial" w:hAnsi="Arial" w:cs="Arial"/>
        <w:noProof/>
        <w:color w:val="000000" w:themeColor="text1"/>
        <w:sz w:val="24"/>
        <w:szCs w:val="24"/>
      </w:rPr>
      <w:drawing>
        <wp:anchor distT="0" distB="0" distL="114300" distR="114300" simplePos="0" relativeHeight="251659264" behindDoc="0" locked="0" layoutInCell="1" allowOverlap="1" wp14:anchorId="4F41EDDC" wp14:editId="16F1CB85">
          <wp:simplePos x="0" y="0"/>
          <wp:positionH relativeFrom="margin">
            <wp:posOffset>0</wp:posOffset>
          </wp:positionH>
          <wp:positionV relativeFrom="paragraph">
            <wp:posOffset>-51435</wp:posOffset>
          </wp:positionV>
          <wp:extent cx="1492250" cy="430530"/>
          <wp:effectExtent l="0" t="0" r="0" b="7620"/>
          <wp:wrapThrough wrapText="bothSides">
            <wp:wrapPolygon edited="0">
              <wp:start x="2482" y="0"/>
              <wp:lineTo x="0" y="3823"/>
              <wp:lineTo x="0" y="11469"/>
              <wp:lineTo x="551" y="16248"/>
              <wp:lineTo x="1930" y="20071"/>
              <wp:lineTo x="2206" y="21027"/>
              <wp:lineTo x="5791" y="21027"/>
              <wp:lineTo x="20405" y="19115"/>
              <wp:lineTo x="21232" y="13381"/>
              <wp:lineTo x="20681" y="6690"/>
              <wp:lineTo x="5791" y="0"/>
              <wp:lineTo x="2482" y="0"/>
            </wp:wrapPolygon>
          </wp:wrapThrough>
          <wp:docPr id="5" name="그림 5" descr="텍스트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그림 1" descr="텍스트이(가) 표시된 사진&#10;&#10;자동 생성된 설명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2250" cy="430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503F7">
      <w:rPr>
        <w:rFonts w:ascii="Arial" w:hAnsi="Arial" w:cs="Arial"/>
        <w:color w:val="000000" w:themeColor="text1"/>
        <w:sz w:val="24"/>
        <w:szCs w:val="24"/>
      </w:rPr>
      <w:fldChar w:fldCharType="begin"/>
    </w:r>
    <w:r w:rsidRPr="00A503F7">
      <w:rPr>
        <w:rFonts w:ascii="Arial" w:hAnsi="Arial" w:cs="Arial"/>
        <w:color w:val="000000" w:themeColor="text1"/>
        <w:sz w:val="24"/>
        <w:szCs w:val="24"/>
      </w:rPr>
      <w:instrText>PAGE   \* MERGEFORMAT</w:instrText>
    </w:r>
    <w:r w:rsidRPr="00A503F7">
      <w:rPr>
        <w:rFonts w:ascii="Arial" w:hAnsi="Arial" w:cs="Arial"/>
        <w:color w:val="000000" w:themeColor="text1"/>
        <w:sz w:val="24"/>
        <w:szCs w:val="24"/>
      </w:rPr>
      <w:fldChar w:fldCharType="separate"/>
    </w:r>
    <w:r w:rsidRPr="00A503F7">
      <w:rPr>
        <w:rFonts w:ascii="Arial" w:hAnsi="Arial" w:cs="Arial"/>
        <w:color w:val="000000" w:themeColor="text1"/>
        <w:sz w:val="24"/>
        <w:szCs w:val="24"/>
        <w:lang w:val="ko-KR"/>
      </w:rPr>
      <w:t>1</w:t>
    </w:r>
    <w:r w:rsidRPr="00A503F7">
      <w:rPr>
        <w:rFonts w:ascii="Arial" w:hAnsi="Arial" w:cs="Arial"/>
        <w:color w:val="000000" w:themeColor="text1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2086D" w14:textId="22F88783" w:rsidR="006A389A" w:rsidRPr="00A503F7" w:rsidRDefault="006A389A" w:rsidP="006A389A">
    <w:pPr>
      <w:pStyle w:val="a3"/>
      <w:jc w:val="right"/>
      <w:rPr>
        <w:rFonts w:ascii="Arial" w:hAnsi="Arial" w:cs="Arial"/>
        <w:sz w:val="24"/>
        <w:szCs w:val="24"/>
      </w:rPr>
    </w:pPr>
    <w:r w:rsidRPr="00A503F7">
      <w:rPr>
        <w:rFonts w:ascii="Arial" w:hAnsi="Arial" w:cs="Arial"/>
        <w:sz w:val="24"/>
        <w:szCs w:val="24"/>
      </w:rPr>
      <w:fldChar w:fldCharType="begin"/>
    </w:r>
    <w:r w:rsidRPr="00A503F7">
      <w:rPr>
        <w:rFonts w:ascii="Arial" w:hAnsi="Arial" w:cs="Arial"/>
        <w:sz w:val="24"/>
        <w:szCs w:val="24"/>
      </w:rPr>
      <w:instrText>PAGE   \* MERGEFORMAT</w:instrText>
    </w:r>
    <w:r w:rsidRPr="00A503F7">
      <w:rPr>
        <w:rFonts w:ascii="Arial" w:hAnsi="Arial" w:cs="Arial"/>
        <w:sz w:val="24"/>
        <w:szCs w:val="24"/>
      </w:rPr>
      <w:fldChar w:fldCharType="separate"/>
    </w:r>
    <w:r w:rsidRPr="00A503F7">
      <w:rPr>
        <w:rFonts w:ascii="Arial" w:hAnsi="Arial" w:cs="Arial"/>
        <w:sz w:val="24"/>
        <w:szCs w:val="24"/>
        <w:lang w:val="ko-KR"/>
      </w:rPr>
      <w:t>1</w:t>
    </w:r>
    <w:r w:rsidRPr="00A503F7">
      <w:rPr>
        <w:rFonts w:ascii="Arial" w:hAnsi="Arial" w:cs="Arial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639A"/>
    <w:multiLevelType w:val="hybridMultilevel"/>
    <w:tmpl w:val="8280F9CA"/>
    <w:lvl w:ilvl="0" w:tplc="9AA07B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04514DE"/>
    <w:multiLevelType w:val="hybridMultilevel"/>
    <w:tmpl w:val="4E3A7532"/>
    <w:lvl w:ilvl="0" w:tplc="19726B2E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2" w15:restartNumberingAfterBreak="0">
    <w:nsid w:val="044B6FF7"/>
    <w:multiLevelType w:val="hybridMultilevel"/>
    <w:tmpl w:val="5BD67AD2"/>
    <w:lvl w:ilvl="0" w:tplc="75862C2E">
      <w:start w:val="1"/>
      <w:numFmt w:val="bullet"/>
      <w:lvlText w:val="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44C0D55"/>
    <w:multiLevelType w:val="hybridMultilevel"/>
    <w:tmpl w:val="19982240"/>
    <w:lvl w:ilvl="0" w:tplc="C34E3268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5A95BFF"/>
    <w:multiLevelType w:val="hybridMultilevel"/>
    <w:tmpl w:val="42AE5C36"/>
    <w:lvl w:ilvl="0" w:tplc="D2BCFEE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5" w15:restartNumberingAfterBreak="0">
    <w:nsid w:val="060C346D"/>
    <w:multiLevelType w:val="hybridMultilevel"/>
    <w:tmpl w:val="134A4CF8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093D2CC7"/>
    <w:multiLevelType w:val="hybridMultilevel"/>
    <w:tmpl w:val="044042C6"/>
    <w:lvl w:ilvl="0" w:tplc="959CECD4">
      <w:start w:val="1"/>
      <w:numFmt w:val="decimal"/>
      <w:lvlText w:val="TC%1:"/>
      <w:lvlJc w:val="left"/>
      <w:pPr>
        <w:ind w:left="1077" w:hanging="677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9730F4D"/>
    <w:multiLevelType w:val="hybridMultilevel"/>
    <w:tmpl w:val="64E287B6"/>
    <w:lvl w:ilvl="0" w:tplc="75862C2E">
      <w:start w:val="1"/>
      <w:numFmt w:val="bullet"/>
      <w:lvlText w:val="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8" w15:restartNumberingAfterBreak="0">
    <w:nsid w:val="1CC62075"/>
    <w:multiLevelType w:val="hybridMultilevel"/>
    <w:tmpl w:val="D53CDED2"/>
    <w:lvl w:ilvl="0" w:tplc="6F7A009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11278B6"/>
    <w:multiLevelType w:val="hybridMultilevel"/>
    <w:tmpl w:val="68E44ED6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20C70B9"/>
    <w:multiLevelType w:val="hybridMultilevel"/>
    <w:tmpl w:val="9A74FD16"/>
    <w:lvl w:ilvl="0" w:tplc="0C961C8C">
      <w:start w:val="1"/>
      <w:numFmt w:val="decimal"/>
      <w:lvlText w:val="%1."/>
      <w:lvlJc w:val="left"/>
      <w:pPr>
        <w:ind w:left="4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900" w:hanging="400"/>
      </w:pPr>
    </w:lvl>
    <w:lvl w:ilvl="2" w:tplc="0409001B" w:tentative="1">
      <w:start w:val="1"/>
      <w:numFmt w:val="lowerRoman"/>
      <w:lvlText w:val="%3."/>
      <w:lvlJc w:val="right"/>
      <w:pPr>
        <w:ind w:left="1300" w:hanging="400"/>
      </w:pPr>
    </w:lvl>
    <w:lvl w:ilvl="3" w:tplc="0409000F" w:tentative="1">
      <w:start w:val="1"/>
      <w:numFmt w:val="decimal"/>
      <w:lvlText w:val="%4."/>
      <w:lvlJc w:val="left"/>
      <w:pPr>
        <w:ind w:left="1700" w:hanging="400"/>
      </w:pPr>
    </w:lvl>
    <w:lvl w:ilvl="4" w:tplc="04090019" w:tentative="1">
      <w:start w:val="1"/>
      <w:numFmt w:val="upperLetter"/>
      <w:lvlText w:val="%5."/>
      <w:lvlJc w:val="left"/>
      <w:pPr>
        <w:ind w:left="2100" w:hanging="400"/>
      </w:pPr>
    </w:lvl>
    <w:lvl w:ilvl="5" w:tplc="0409001B" w:tentative="1">
      <w:start w:val="1"/>
      <w:numFmt w:val="lowerRoman"/>
      <w:lvlText w:val="%6."/>
      <w:lvlJc w:val="right"/>
      <w:pPr>
        <w:ind w:left="2500" w:hanging="400"/>
      </w:pPr>
    </w:lvl>
    <w:lvl w:ilvl="6" w:tplc="0409000F" w:tentative="1">
      <w:start w:val="1"/>
      <w:numFmt w:val="decimal"/>
      <w:lvlText w:val="%7."/>
      <w:lvlJc w:val="left"/>
      <w:pPr>
        <w:ind w:left="2900" w:hanging="400"/>
      </w:pPr>
    </w:lvl>
    <w:lvl w:ilvl="7" w:tplc="04090019" w:tentative="1">
      <w:start w:val="1"/>
      <w:numFmt w:val="upperLetter"/>
      <w:lvlText w:val="%8."/>
      <w:lvlJc w:val="left"/>
      <w:pPr>
        <w:ind w:left="3300" w:hanging="400"/>
      </w:pPr>
    </w:lvl>
    <w:lvl w:ilvl="8" w:tplc="0409001B" w:tentative="1">
      <w:start w:val="1"/>
      <w:numFmt w:val="lowerRoman"/>
      <w:lvlText w:val="%9."/>
      <w:lvlJc w:val="right"/>
      <w:pPr>
        <w:ind w:left="3700" w:hanging="400"/>
      </w:pPr>
    </w:lvl>
  </w:abstractNum>
  <w:abstractNum w:abstractNumId="11" w15:restartNumberingAfterBreak="0">
    <w:nsid w:val="258C26DD"/>
    <w:multiLevelType w:val="hybridMultilevel"/>
    <w:tmpl w:val="3070907E"/>
    <w:lvl w:ilvl="0" w:tplc="661A5264">
      <w:start w:val="5"/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B0B1276"/>
    <w:multiLevelType w:val="hybridMultilevel"/>
    <w:tmpl w:val="D96CB160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3" w15:restartNumberingAfterBreak="0">
    <w:nsid w:val="2BC14D05"/>
    <w:multiLevelType w:val="hybridMultilevel"/>
    <w:tmpl w:val="DBAAC2BE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2E955415"/>
    <w:multiLevelType w:val="hybridMultilevel"/>
    <w:tmpl w:val="958220AA"/>
    <w:lvl w:ilvl="0" w:tplc="7382B8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5" w15:restartNumberingAfterBreak="0">
    <w:nsid w:val="2EE679AD"/>
    <w:multiLevelType w:val="hybridMultilevel"/>
    <w:tmpl w:val="7842214E"/>
    <w:lvl w:ilvl="0" w:tplc="B58091E4">
      <w:start w:val="1"/>
      <w:numFmt w:val="decimal"/>
      <w:lvlText w:val="%1"/>
      <w:lvlJc w:val="left"/>
      <w:pPr>
        <w:ind w:left="0" w:firstLine="0"/>
      </w:pPr>
      <w:rPr>
        <w:rFonts w:asciiTheme="minorHAnsi" w:eastAsia="바탕" w:hAnsiTheme="minorHAnsi" w:cstheme="minorBidi" w:hint="eastAsia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>
      <w:start w:val="1"/>
      <w:numFmt w:val="lowerRoman"/>
      <w:lvlText w:val="%3."/>
      <w:lvlJc w:val="right"/>
      <w:pPr>
        <w:ind w:left="1200" w:hanging="400"/>
      </w:pPr>
    </w:lvl>
    <w:lvl w:ilvl="3" w:tplc="0409000F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2F4C2D9B"/>
    <w:multiLevelType w:val="hybridMultilevel"/>
    <w:tmpl w:val="ABAA20AC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30637361"/>
    <w:multiLevelType w:val="hybridMultilevel"/>
    <w:tmpl w:val="4A423434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32D67139"/>
    <w:multiLevelType w:val="hybridMultilevel"/>
    <w:tmpl w:val="93A6EF14"/>
    <w:lvl w:ilvl="0" w:tplc="F4A286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94543F9"/>
    <w:multiLevelType w:val="hybridMultilevel"/>
    <w:tmpl w:val="4FC0035E"/>
    <w:lvl w:ilvl="0" w:tplc="6D4A3D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0" w15:restartNumberingAfterBreak="0">
    <w:nsid w:val="3E8531AB"/>
    <w:multiLevelType w:val="hybridMultilevel"/>
    <w:tmpl w:val="044042C6"/>
    <w:lvl w:ilvl="0" w:tplc="959CECD4">
      <w:start w:val="1"/>
      <w:numFmt w:val="decimal"/>
      <w:lvlText w:val="TC%1:"/>
      <w:lvlJc w:val="left"/>
      <w:pPr>
        <w:ind w:left="1077" w:hanging="677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181414F"/>
    <w:multiLevelType w:val="hybridMultilevel"/>
    <w:tmpl w:val="94EC8512"/>
    <w:lvl w:ilvl="0" w:tplc="8DC65880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43457415"/>
    <w:multiLevelType w:val="hybridMultilevel"/>
    <w:tmpl w:val="14EE6CB2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5435989"/>
    <w:multiLevelType w:val="hybridMultilevel"/>
    <w:tmpl w:val="AD540D16"/>
    <w:lvl w:ilvl="0" w:tplc="4FACF7E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460F6864"/>
    <w:multiLevelType w:val="hybridMultilevel"/>
    <w:tmpl w:val="D464A86A"/>
    <w:lvl w:ilvl="0" w:tplc="5E4CE9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8B10212"/>
    <w:multiLevelType w:val="hybridMultilevel"/>
    <w:tmpl w:val="567C6CB4"/>
    <w:lvl w:ilvl="0" w:tplc="8EDE5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6" w15:restartNumberingAfterBreak="0">
    <w:nsid w:val="4B646DA3"/>
    <w:multiLevelType w:val="hybridMultilevel"/>
    <w:tmpl w:val="9E4A13A6"/>
    <w:lvl w:ilvl="0" w:tplc="20D4E7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4C3433A1"/>
    <w:multiLevelType w:val="hybridMultilevel"/>
    <w:tmpl w:val="CACEC454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4CB875EE"/>
    <w:multiLevelType w:val="hybridMultilevel"/>
    <w:tmpl w:val="11ECC8BC"/>
    <w:lvl w:ilvl="0" w:tplc="0409000F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4D6B3C31"/>
    <w:multiLevelType w:val="hybridMultilevel"/>
    <w:tmpl w:val="B7689B0E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4F971B57"/>
    <w:multiLevelType w:val="hybridMultilevel"/>
    <w:tmpl w:val="5ED2FF22"/>
    <w:lvl w:ilvl="0" w:tplc="2D4AC41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50F76311"/>
    <w:multiLevelType w:val="hybridMultilevel"/>
    <w:tmpl w:val="8A80BD0E"/>
    <w:lvl w:ilvl="0" w:tplc="38FC676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574F3062"/>
    <w:multiLevelType w:val="hybridMultilevel"/>
    <w:tmpl w:val="D7265032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5B5355DB"/>
    <w:multiLevelType w:val="hybridMultilevel"/>
    <w:tmpl w:val="14A8D3BE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4" w15:restartNumberingAfterBreak="0">
    <w:nsid w:val="5BBC7EA5"/>
    <w:multiLevelType w:val="hybridMultilevel"/>
    <w:tmpl w:val="B5C4B5DC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5FD70389"/>
    <w:multiLevelType w:val="hybridMultilevel"/>
    <w:tmpl w:val="B776AD84"/>
    <w:lvl w:ilvl="0" w:tplc="7D00D2BA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60224CD8"/>
    <w:multiLevelType w:val="hybridMultilevel"/>
    <w:tmpl w:val="7486BE72"/>
    <w:lvl w:ilvl="0" w:tplc="A58A297E">
      <w:start w:val="1"/>
      <w:numFmt w:val="decimal"/>
      <w:lvlText w:val="TC%1:"/>
      <w:lvlJc w:val="left"/>
      <w:pPr>
        <w:ind w:left="800" w:hanging="400"/>
      </w:pPr>
      <w:rPr>
        <w:rFonts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622A2737"/>
    <w:multiLevelType w:val="hybridMultilevel"/>
    <w:tmpl w:val="2C2CEFDE"/>
    <w:lvl w:ilvl="0" w:tplc="FBA6CC10">
      <w:start w:val="1"/>
      <w:numFmt w:val="decimal"/>
      <w:lvlText w:val="TC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641840F3"/>
    <w:multiLevelType w:val="multilevel"/>
    <w:tmpl w:val="AE465192"/>
    <w:styleLink w:val="1"/>
    <w:lvl w:ilvl="0">
      <w:start w:val="1"/>
      <w:numFmt w:val="decimal"/>
      <w:lvlText w:val="%1"/>
      <w:lvlJc w:val="left"/>
      <w:pPr>
        <w:ind w:left="0" w:hanging="360"/>
      </w:pPr>
      <w:rPr>
        <w:rFonts w:asciiTheme="minorHAnsi" w:eastAsiaTheme="minorEastAsia" w:hAnsiTheme="minorHAnsi" w:cstheme="minorBidi"/>
      </w:rPr>
    </w:lvl>
    <w:lvl w:ilvl="1">
      <w:start w:val="1"/>
      <w:numFmt w:val="upperLetter"/>
      <w:lvlText w:val="%2."/>
      <w:lvlJc w:val="left"/>
      <w:pPr>
        <w:ind w:left="440" w:hanging="400"/>
      </w:pPr>
    </w:lvl>
    <w:lvl w:ilvl="2">
      <w:start w:val="1"/>
      <w:numFmt w:val="lowerRoman"/>
      <w:lvlText w:val="%3."/>
      <w:lvlJc w:val="right"/>
      <w:pPr>
        <w:ind w:left="840" w:hanging="400"/>
      </w:pPr>
    </w:lvl>
    <w:lvl w:ilvl="3">
      <w:start w:val="1"/>
      <w:numFmt w:val="decimal"/>
      <w:lvlText w:val="%4."/>
      <w:lvlJc w:val="left"/>
      <w:pPr>
        <w:ind w:left="1240" w:hanging="400"/>
      </w:pPr>
    </w:lvl>
    <w:lvl w:ilvl="4">
      <w:start w:val="1"/>
      <w:numFmt w:val="upperLetter"/>
      <w:lvlText w:val="%5."/>
      <w:lvlJc w:val="left"/>
      <w:pPr>
        <w:ind w:left="1640" w:hanging="400"/>
      </w:pPr>
    </w:lvl>
    <w:lvl w:ilvl="5">
      <w:start w:val="1"/>
      <w:numFmt w:val="lowerRoman"/>
      <w:lvlText w:val="%6."/>
      <w:lvlJc w:val="right"/>
      <w:pPr>
        <w:ind w:left="2040" w:hanging="400"/>
      </w:pPr>
    </w:lvl>
    <w:lvl w:ilvl="6">
      <w:start w:val="1"/>
      <w:numFmt w:val="decimal"/>
      <w:lvlText w:val="%7."/>
      <w:lvlJc w:val="left"/>
      <w:pPr>
        <w:ind w:left="2440" w:hanging="400"/>
      </w:pPr>
    </w:lvl>
    <w:lvl w:ilvl="7">
      <w:start w:val="1"/>
      <w:numFmt w:val="upperLetter"/>
      <w:lvlText w:val="%8."/>
      <w:lvlJc w:val="left"/>
      <w:pPr>
        <w:ind w:left="2840" w:hanging="400"/>
      </w:pPr>
    </w:lvl>
    <w:lvl w:ilvl="8">
      <w:start w:val="1"/>
      <w:numFmt w:val="lowerRoman"/>
      <w:lvlText w:val="%9."/>
      <w:lvlJc w:val="right"/>
      <w:pPr>
        <w:ind w:left="3240" w:hanging="400"/>
      </w:pPr>
    </w:lvl>
  </w:abstractNum>
  <w:abstractNum w:abstractNumId="39" w15:restartNumberingAfterBreak="0">
    <w:nsid w:val="6A7608DD"/>
    <w:multiLevelType w:val="hybridMultilevel"/>
    <w:tmpl w:val="6424577C"/>
    <w:lvl w:ilvl="0" w:tplc="FFB8C8FE">
      <w:start w:val="1"/>
      <w:numFmt w:val="decimal"/>
      <w:lvlText w:val="TC%1:"/>
      <w:lvlJc w:val="left"/>
      <w:pPr>
        <w:ind w:left="1134" w:hanging="734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15E784A"/>
    <w:multiLevelType w:val="hybridMultilevel"/>
    <w:tmpl w:val="7126202A"/>
    <w:lvl w:ilvl="0" w:tplc="6E3C5014">
      <w:start w:val="1"/>
      <w:numFmt w:val="bullet"/>
      <w:lvlText w:val=""/>
      <w:lvlJc w:val="left"/>
      <w:pPr>
        <w:ind w:left="680" w:hanging="2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1" w15:restartNumberingAfterBreak="0">
    <w:nsid w:val="72155DA6"/>
    <w:multiLevelType w:val="hybridMultilevel"/>
    <w:tmpl w:val="EDFCA626"/>
    <w:lvl w:ilvl="0" w:tplc="2126320E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2" w15:restartNumberingAfterBreak="0">
    <w:nsid w:val="741B7F82"/>
    <w:multiLevelType w:val="hybridMultilevel"/>
    <w:tmpl w:val="38D2614C"/>
    <w:lvl w:ilvl="0" w:tplc="4BF8FC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75382614"/>
    <w:multiLevelType w:val="hybridMultilevel"/>
    <w:tmpl w:val="0948921A"/>
    <w:lvl w:ilvl="0" w:tplc="FE849AE0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4" w15:restartNumberingAfterBreak="0">
    <w:nsid w:val="7A002F41"/>
    <w:multiLevelType w:val="hybridMultilevel"/>
    <w:tmpl w:val="A104927C"/>
    <w:lvl w:ilvl="0" w:tplc="75862C2E">
      <w:start w:val="1"/>
      <w:numFmt w:val="bullet"/>
      <w:lvlText w:val="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5" w15:restartNumberingAfterBreak="0">
    <w:nsid w:val="7BB22CF0"/>
    <w:multiLevelType w:val="hybridMultilevel"/>
    <w:tmpl w:val="2AB27D2C"/>
    <w:lvl w:ilvl="0" w:tplc="6C1628E4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6" w15:restartNumberingAfterBreak="0">
    <w:nsid w:val="7F692551"/>
    <w:multiLevelType w:val="hybridMultilevel"/>
    <w:tmpl w:val="8E060D9A"/>
    <w:lvl w:ilvl="0" w:tplc="2126320E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5"/>
  </w:num>
  <w:num w:numId="2">
    <w:abstractNumId w:val="38"/>
  </w:num>
  <w:num w:numId="3">
    <w:abstractNumId w:val="25"/>
  </w:num>
  <w:num w:numId="4">
    <w:abstractNumId w:val="14"/>
  </w:num>
  <w:num w:numId="5">
    <w:abstractNumId w:val="1"/>
  </w:num>
  <w:num w:numId="6">
    <w:abstractNumId w:val="8"/>
  </w:num>
  <w:num w:numId="7">
    <w:abstractNumId w:val="10"/>
  </w:num>
  <w:num w:numId="8">
    <w:abstractNumId w:val="0"/>
  </w:num>
  <w:num w:numId="9">
    <w:abstractNumId w:val="24"/>
  </w:num>
  <w:num w:numId="10">
    <w:abstractNumId w:val="12"/>
  </w:num>
  <w:num w:numId="11">
    <w:abstractNumId w:val="7"/>
  </w:num>
  <w:num w:numId="12">
    <w:abstractNumId w:val="4"/>
  </w:num>
  <w:num w:numId="13">
    <w:abstractNumId w:val="30"/>
  </w:num>
  <w:num w:numId="14">
    <w:abstractNumId w:val="21"/>
  </w:num>
  <w:num w:numId="15">
    <w:abstractNumId w:val="3"/>
  </w:num>
  <w:num w:numId="16">
    <w:abstractNumId w:val="35"/>
  </w:num>
  <w:num w:numId="17">
    <w:abstractNumId w:val="29"/>
  </w:num>
  <w:num w:numId="18">
    <w:abstractNumId w:val="22"/>
  </w:num>
  <w:num w:numId="19">
    <w:abstractNumId w:val="11"/>
  </w:num>
  <w:num w:numId="20">
    <w:abstractNumId w:val="33"/>
  </w:num>
  <w:num w:numId="21">
    <w:abstractNumId w:val="44"/>
  </w:num>
  <w:num w:numId="22">
    <w:abstractNumId w:val="27"/>
  </w:num>
  <w:num w:numId="23">
    <w:abstractNumId w:val="19"/>
  </w:num>
  <w:num w:numId="24">
    <w:abstractNumId w:val="17"/>
  </w:num>
  <w:num w:numId="25">
    <w:abstractNumId w:val="28"/>
  </w:num>
  <w:num w:numId="26">
    <w:abstractNumId w:val="46"/>
  </w:num>
  <w:num w:numId="27">
    <w:abstractNumId w:val="41"/>
  </w:num>
  <w:num w:numId="28">
    <w:abstractNumId w:val="2"/>
  </w:num>
  <w:num w:numId="29">
    <w:abstractNumId w:val="32"/>
  </w:num>
  <w:num w:numId="30">
    <w:abstractNumId w:val="42"/>
  </w:num>
  <w:num w:numId="31">
    <w:abstractNumId w:val="13"/>
  </w:num>
  <w:num w:numId="32">
    <w:abstractNumId w:val="18"/>
  </w:num>
  <w:num w:numId="33">
    <w:abstractNumId w:val="16"/>
  </w:num>
  <w:num w:numId="34">
    <w:abstractNumId w:val="9"/>
  </w:num>
  <w:num w:numId="35">
    <w:abstractNumId w:val="5"/>
  </w:num>
  <w:num w:numId="36">
    <w:abstractNumId w:val="40"/>
  </w:num>
  <w:num w:numId="37">
    <w:abstractNumId w:val="31"/>
  </w:num>
  <w:num w:numId="38">
    <w:abstractNumId w:val="23"/>
  </w:num>
  <w:num w:numId="39">
    <w:abstractNumId w:val="43"/>
  </w:num>
  <w:num w:numId="40">
    <w:abstractNumId w:val="45"/>
  </w:num>
  <w:num w:numId="41">
    <w:abstractNumId w:val="34"/>
  </w:num>
  <w:num w:numId="42">
    <w:abstractNumId w:val="37"/>
  </w:num>
  <w:num w:numId="43">
    <w:abstractNumId w:val="20"/>
  </w:num>
  <w:num w:numId="44">
    <w:abstractNumId w:val="36"/>
  </w:num>
  <w:num w:numId="45">
    <w:abstractNumId w:val="6"/>
  </w:num>
  <w:num w:numId="46">
    <w:abstractNumId w:val="39"/>
  </w:num>
  <w:num w:numId="4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zcytDC3NDE2tzBW0lEKTi0uzszPAymwqAUAytd0OywAAAA="/>
  </w:docVars>
  <w:rsids>
    <w:rsidRoot w:val="006538A4"/>
    <w:rsid w:val="0000700B"/>
    <w:rsid w:val="00007D6A"/>
    <w:rsid w:val="00015E7B"/>
    <w:rsid w:val="0001746E"/>
    <w:rsid w:val="0002443B"/>
    <w:rsid w:val="000259F5"/>
    <w:rsid w:val="00032E0F"/>
    <w:rsid w:val="00033BCA"/>
    <w:rsid w:val="00040741"/>
    <w:rsid w:val="000420AE"/>
    <w:rsid w:val="00042226"/>
    <w:rsid w:val="00043E59"/>
    <w:rsid w:val="000552D3"/>
    <w:rsid w:val="0005635F"/>
    <w:rsid w:val="00060C36"/>
    <w:rsid w:val="00065023"/>
    <w:rsid w:val="000709B5"/>
    <w:rsid w:val="00083354"/>
    <w:rsid w:val="000905E5"/>
    <w:rsid w:val="00091C92"/>
    <w:rsid w:val="00096D84"/>
    <w:rsid w:val="000A12B1"/>
    <w:rsid w:val="000A2CC9"/>
    <w:rsid w:val="000A39FA"/>
    <w:rsid w:val="000A603B"/>
    <w:rsid w:val="000B2BFE"/>
    <w:rsid w:val="000C01F6"/>
    <w:rsid w:val="000C6A46"/>
    <w:rsid w:val="000D2889"/>
    <w:rsid w:val="000D5392"/>
    <w:rsid w:val="000D5910"/>
    <w:rsid w:val="000D6C50"/>
    <w:rsid w:val="000E4F6C"/>
    <w:rsid w:val="000E52BA"/>
    <w:rsid w:val="000E744B"/>
    <w:rsid w:val="00102C07"/>
    <w:rsid w:val="00106453"/>
    <w:rsid w:val="00107426"/>
    <w:rsid w:val="001100F7"/>
    <w:rsid w:val="001231AF"/>
    <w:rsid w:val="00125725"/>
    <w:rsid w:val="00125C5B"/>
    <w:rsid w:val="0012638B"/>
    <w:rsid w:val="0013018C"/>
    <w:rsid w:val="0013333A"/>
    <w:rsid w:val="001572C3"/>
    <w:rsid w:val="0017516A"/>
    <w:rsid w:val="001757B8"/>
    <w:rsid w:val="0018122A"/>
    <w:rsid w:val="00182679"/>
    <w:rsid w:val="0018385E"/>
    <w:rsid w:val="00191BEB"/>
    <w:rsid w:val="0019482D"/>
    <w:rsid w:val="0019773E"/>
    <w:rsid w:val="001A0D83"/>
    <w:rsid w:val="001A283B"/>
    <w:rsid w:val="001A75DF"/>
    <w:rsid w:val="001B1E88"/>
    <w:rsid w:val="001B6B94"/>
    <w:rsid w:val="001C5C86"/>
    <w:rsid w:val="001C62E9"/>
    <w:rsid w:val="001C6989"/>
    <w:rsid w:val="001D34AE"/>
    <w:rsid w:val="001D467C"/>
    <w:rsid w:val="001E0D0D"/>
    <w:rsid w:val="001E5C65"/>
    <w:rsid w:val="001F4925"/>
    <w:rsid w:val="00216B59"/>
    <w:rsid w:val="00246CE2"/>
    <w:rsid w:val="00250712"/>
    <w:rsid w:val="00250C33"/>
    <w:rsid w:val="002544F2"/>
    <w:rsid w:val="002553EB"/>
    <w:rsid w:val="00255673"/>
    <w:rsid w:val="00255B92"/>
    <w:rsid w:val="002724B6"/>
    <w:rsid w:val="00274F15"/>
    <w:rsid w:val="00277E9B"/>
    <w:rsid w:val="00280D95"/>
    <w:rsid w:val="00281959"/>
    <w:rsid w:val="0028776F"/>
    <w:rsid w:val="00294438"/>
    <w:rsid w:val="002949BF"/>
    <w:rsid w:val="00296195"/>
    <w:rsid w:val="002A2B60"/>
    <w:rsid w:val="002B3813"/>
    <w:rsid w:val="002B5033"/>
    <w:rsid w:val="002C553A"/>
    <w:rsid w:val="002C7A5A"/>
    <w:rsid w:val="002D73DD"/>
    <w:rsid w:val="002F1BA3"/>
    <w:rsid w:val="002F29BE"/>
    <w:rsid w:val="002F3067"/>
    <w:rsid w:val="00302C07"/>
    <w:rsid w:val="00305E72"/>
    <w:rsid w:val="00314A27"/>
    <w:rsid w:val="0032169F"/>
    <w:rsid w:val="00322BCB"/>
    <w:rsid w:val="00324094"/>
    <w:rsid w:val="00325944"/>
    <w:rsid w:val="00326588"/>
    <w:rsid w:val="00326BE1"/>
    <w:rsid w:val="00346F69"/>
    <w:rsid w:val="00351BE3"/>
    <w:rsid w:val="00384AFE"/>
    <w:rsid w:val="00391DEB"/>
    <w:rsid w:val="00393F29"/>
    <w:rsid w:val="003A4522"/>
    <w:rsid w:val="003B3719"/>
    <w:rsid w:val="003B41B5"/>
    <w:rsid w:val="003C04AA"/>
    <w:rsid w:val="003C06DA"/>
    <w:rsid w:val="003D062D"/>
    <w:rsid w:val="003D199B"/>
    <w:rsid w:val="003D5524"/>
    <w:rsid w:val="003D7B3B"/>
    <w:rsid w:val="003E3C68"/>
    <w:rsid w:val="003E4951"/>
    <w:rsid w:val="003F0DEA"/>
    <w:rsid w:val="003F0E75"/>
    <w:rsid w:val="004005FC"/>
    <w:rsid w:val="00405F3D"/>
    <w:rsid w:val="004130A2"/>
    <w:rsid w:val="0041458E"/>
    <w:rsid w:val="0041544E"/>
    <w:rsid w:val="004227BC"/>
    <w:rsid w:val="00424272"/>
    <w:rsid w:val="00433CD2"/>
    <w:rsid w:val="004377A4"/>
    <w:rsid w:val="00441893"/>
    <w:rsid w:val="00442830"/>
    <w:rsid w:val="00453864"/>
    <w:rsid w:val="004615FF"/>
    <w:rsid w:val="00476604"/>
    <w:rsid w:val="00485E12"/>
    <w:rsid w:val="00490CDF"/>
    <w:rsid w:val="0049176F"/>
    <w:rsid w:val="00492ADA"/>
    <w:rsid w:val="004A19A3"/>
    <w:rsid w:val="004B2276"/>
    <w:rsid w:val="004B6723"/>
    <w:rsid w:val="004C059B"/>
    <w:rsid w:val="004D2013"/>
    <w:rsid w:val="004D23E1"/>
    <w:rsid w:val="004E38A6"/>
    <w:rsid w:val="004E3CB0"/>
    <w:rsid w:val="0050718E"/>
    <w:rsid w:val="005126F9"/>
    <w:rsid w:val="005176F4"/>
    <w:rsid w:val="005210C3"/>
    <w:rsid w:val="00523881"/>
    <w:rsid w:val="00523A29"/>
    <w:rsid w:val="005264D2"/>
    <w:rsid w:val="00527779"/>
    <w:rsid w:val="00537131"/>
    <w:rsid w:val="00547D4D"/>
    <w:rsid w:val="005649BD"/>
    <w:rsid w:val="00567F84"/>
    <w:rsid w:val="00573BD1"/>
    <w:rsid w:val="005777D1"/>
    <w:rsid w:val="005810CD"/>
    <w:rsid w:val="00582E1C"/>
    <w:rsid w:val="005865F2"/>
    <w:rsid w:val="00591D1B"/>
    <w:rsid w:val="00594901"/>
    <w:rsid w:val="005B77B4"/>
    <w:rsid w:val="005C201F"/>
    <w:rsid w:val="005C2E1D"/>
    <w:rsid w:val="005C7807"/>
    <w:rsid w:val="005D19C7"/>
    <w:rsid w:val="005D4088"/>
    <w:rsid w:val="005D4335"/>
    <w:rsid w:val="005E1580"/>
    <w:rsid w:val="005E2B91"/>
    <w:rsid w:val="005E481F"/>
    <w:rsid w:val="005F6411"/>
    <w:rsid w:val="00602D8C"/>
    <w:rsid w:val="00615558"/>
    <w:rsid w:val="006306D2"/>
    <w:rsid w:val="00652521"/>
    <w:rsid w:val="00653804"/>
    <w:rsid w:val="006538A4"/>
    <w:rsid w:val="00653FF0"/>
    <w:rsid w:val="00664B8C"/>
    <w:rsid w:val="00664CE3"/>
    <w:rsid w:val="0067168A"/>
    <w:rsid w:val="00673E00"/>
    <w:rsid w:val="006809F5"/>
    <w:rsid w:val="00685286"/>
    <w:rsid w:val="006925B2"/>
    <w:rsid w:val="00697B34"/>
    <w:rsid w:val="006A389A"/>
    <w:rsid w:val="006A66B3"/>
    <w:rsid w:val="006B1851"/>
    <w:rsid w:val="006B6E50"/>
    <w:rsid w:val="006B71C8"/>
    <w:rsid w:val="006C19FE"/>
    <w:rsid w:val="006C1F27"/>
    <w:rsid w:val="006C329F"/>
    <w:rsid w:val="006D59E7"/>
    <w:rsid w:val="006D6538"/>
    <w:rsid w:val="006E707D"/>
    <w:rsid w:val="006E7620"/>
    <w:rsid w:val="006F0C6F"/>
    <w:rsid w:val="006F3910"/>
    <w:rsid w:val="0070268C"/>
    <w:rsid w:val="00702CC6"/>
    <w:rsid w:val="0070614E"/>
    <w:rsid w:val="0070676B"/>
    <w:rsid w:val="00717E15"/>
    <w:rsid w:val="00721E27"/>
    <w:rsid w:val="0072323F"/>
    <w:rsid w:val="00737453"/>
    <w:rsid w:val="00741910"/>
    <w:rsid w:val="00741D18"/>
    <w:rsid w:val="00742DF6"/>
    <w:rsid w:val="007565BA"/>
    <w:rsid w:val="00785BC9"/>
    <w:rsid w:val="00787019"/>
    <w:rsid w:val="00787355"/>
    <w:rsid w:val="0079174F"/>
    <w:rsid w:val="00793727"/>
    <w:rsid w:val="0079722F"/>
    <w:rsid w:val="007A2E87"/>
    <w:rsid w:val="007A5DAD"/>
    <w:rsid w:val="007A722B"/>
    <w:rsid w:val="007B05A8"/>
    <w:rsid w:val="007D2C57"/>
    <w:rsid w:val="007E0180"/>
    <w:rsid w:val="007E0ABF"/>
    <w:rsid w:val="007F19C1"/>
    <w:rsid w:val="007F5CE5"/>
    <w:rsid w:val="00802AF6"/>
    <w:rsid w:val="00805183"/>
    <w:rsid w:val="00811000"/>
    <w:rsid w:val="00812AEB"/>
    <w:rsid w:val="008166D5"/>
    <w:rsid w:val="00821551"/>
    <w:rsid w:val="00826169"/>
    <w:rsid w:val="008638CE"/>
    <w:rsid w:val="008658FD"/>
    <w:rsid w:val="008868E5"/>
    <w:rsid w:val="008947B8"/>
    <w:rsid w:val="008A4AC1"/>
    <w:rsid w:val="008A641C"/>
    <w:rsid w:val="008B119C"/>
    <w:rsid w:val="008B3FFC"/>
    <w:rsid w:val="008B45AA"/>
    <w:rsid w:val="008D1B46"/>
    <w:rsid w:val="008D521D"/>
    <w:rsid w:val="008D7A3F"/>
    <w:rsid w:val="008E0572"/>
    <w:rsid w:val="008E4106"/>
    <w:rsid w:val="008E4F7E"/>
    <w:rsid w:val="00900A4C"/>
    <w:rsid w:val="009077EA"/>
    <w:rsid w:val="00910B52"/>
    <w:rsid w:val="009152EF"/>
    <w:rsid w:val="00921B6C"/>
    <w:rsid w:val="0092487F"/>
    <w:rsid w:val="009268B5"/>
    <w:rsid w:val="00935A69"/>
    <w:rsid w:val="00940BB9"/>
    <w:rsid w:val="0094666F"/>
    <w:rsid w:val="00947E10"/>
    <w:rsid w:val="00953D50"/>
    <w:rsid w:val="00955040"/>
    <w:rsid w:val="00957541"/>
    <w:rsid w:val="009602FF"/>
    <w:rsid w:val="00961DBE"/>
    <w:rsid w:val="0097434C"/>
    <w:rsid w:val="00975CFC"/>
    <w:rsid w:val="0097621D"/>
    <w:rsid w:val="00995633"/>
    <w:rsid w:val="00997F66"/>
    <w:rsid w:val="009A01FB"/>
    <w:rsid w:val="009A5863"/>
    <w:rsid w:val="009B3B23"/>
    <w:rsid w:val="009B734E"/>
    <w:rsid w:val="009C4CF7"/>
    <w:rsid w:val="009D1025"/>
    <w:rsid w:val="009E01A8"/>
    <w:rsid w:val="009E22B4"/>
    <w:rsid w:val="009E3AB7"/>
    <w:rsid w:val="009E6ED6"/>
    <w:rsid w:val="009E7AF7"/>
    <w:rsid w:val="00A06D81"/>
    <w:rsid w:val="00A15E6B"/>
    <w:rsid w:val="00A16BB9"/>
    <w:rsid w:val="00A16D64"/>
    <w:rsid w:val="00A212B2"/>
    <w:rsid w:val="00A23993"/>
    <w:rsid w:val="00A319E8"/>
    <w:rsid w:val="00A42755"/>
    <w:rsid w:val="00A475DA"/>
    <w:rsid w:val="00A47F6C"/>
    <w:rsid w:val="00A503F7"/>
    <w:rsid w:val="00A55A71"/>
    <w:rsid w:val="00A5670D"/>
    <w:rsid w:val="00A56E73"/>
    <w:rsid w:val="00A8403F"/>
    <w:rsid w:val="00A86A18"/>
    <w:rsid w:val="00A87CF6"/>
    <w:rsid w:val="00A91F06"/>
    <w:rsid w:val="00A92631"/>
    <w:rsid w:val="00A937C7"/>
    <w:rsid w:val="00A970E7"/>
    <w:rsid w:val="00AA0173"/>
    <w:rsid w:val="00AB0155"/>
    <w:rsid w:val="00AB3296"/>
    <w:rsid w:val="00AD0C2B"/>
    <w:rsid w:val="00AD2F44"/>
    <w:rsid w:val="00AE026B"/>
    <w:rsid w:val="00AE4261"/>
    <w:rsid w:val="00AE6BD1"/>
    <w:rsid w:val="00AF195B"/>
    <w:rsid w:val="00AF5F2F"/>
    <w:rsid w:val="00B04B0E"/>
    <w:rsid w:val="00B068B2"/>
    <w:rsid w:val="00B11CC8"/>
    <w:rsid w:val="00B12EC3"/>
    <w:rsid w:val="00B132E6"/>
    <w:rsid w:val="00B136EC"/>
    <w:rsid w:val="00B20BB6"/>
    <w:rsid w:val="00B41E9C"/>
    <w:rsid w:val="00B42035"/>
    <w:rsid w:val="00B50C23"/>
    <w:rsid w:val="00B530CC"/>
    <w:rsid w:val="00B66865"/>
    <w:rsid w:val="00B75DF9"/>
    <w:rsid w:val="00B7767C"/>
    <w:rsid w:val="00B77C4A"/>
    <w:rsid w:val="00B818E2"/>
    <w:rsid w:val="00B82D27"/>
    <w:rsid w:val="00B84954"/>
    <w:rsid w:val="00B85E2B"/>
    <w:rsid w:val="00B86E46"/>
    <w:rsid w:val="00B9195A"/>
    <w:rsid w:val="00BA6E9D"/>
    <w:rsid w:val="00BB0862"/>
    <w:rsid w:val="00BB525C"/>
    <w:rsid w:val="00BD5ED4"/>
    <w:rsid w:val="00BE4560"/>
    <w:rsid w:val="00BE4EA0"/>
    <w:rsid w:val="00BE5D05"/>
    <w:rsid w:val="00BF1F5C"/>
    <w:rsid w:val="00C13CCB"/>
    <w:rsid w:val="00C16B2C"/>
    <w:rsid w:val="00C2141C"/>
    <w:rsid w:val="00C21A12"/>
    <w:rsid w:val="00C21E17"/>
    <w:rsid w:val="00C26744"/>
    <w:rsid w:val="00C3470A"/>
    <w:rsid w:val="00C37E8C"/>
    <w:rsid w:val="00C41AA1"/>
    <w:rsid w:val="00C4340E"/>
    <w:rsid w:val="00C53A25"/>
    <w:rsid w:val="00C57586"/>
    <w:rsid w:val="00C605F8"/>
    <w:rsid w:val="00C75A49"/>
    <w:rsid w:val="00C77191"/>
    <w:rsid w:val="00C900B8"/>
    <w:rsid w:val="00C920CF"/>
    <w:rsid w:val="00C94350"/>
    <w:rsid w:val="00CA0F1C"/>
    <w:rsid w:val="00CA1623"/>
    <w:rsid w:val="00CA439A"/>
    <w:rsid w:val="00CB66DE"/>
    <w:rsid w:val="00CC11BC"/>
    <w:rsid w:val="00CC4C36"/>
    <w:rsid w:val="00CD14B9"/>
    <w:rsid w:val="00CD1E24"/>
    <w:rsid w:val="00CE1F26"/>
    <w:rsid w:val="00CF2F81"/>
    <w:rsid w:val="00CF4F65"/>
    <w:rsid w:val="00CF5E8D"/>
    <w:rsid w:val="00CF7A7B"/>
    <w:rsid w:val="00D04475"/>
    <w:rsid w:val="00D103AA"/>
    <w:rsid w:val="00D178FD"/>
    <w:rsid w:val="00D3051F"/>
    <w:rsid w:val="00D3761F"/>
    <w:rsid w:val="00D42DAF"/>
    <w:rsid w:val="00D46725"/>
    <w:rsid w:val="00D66123"/>
    <w:rsid w:val="00D752F5"/>
    <w:rsid w:val="00D75A46"/>
    <w:rsid w:val="00D774BF"/>
    <w:rsid w:val="00D80FED"/>
    <w:rsid w:val="00D91983"/>
    <w:rsid w:val="00D974E2"/>
    <w:rsid w:val="00DA2AFA"/>
    <w:rsid w:val="00DA77CF"/>
    <w:rsid w:val="00DB31E6"/>
    <w:rsid w:val="00DB4ECD"/>
    <w:rsid w:val="00DD180A"/>
    <w:rsid w:val="00DD61E3"/>
    <w:rsid w:val="00E0027D"/>
    <w:rsid w:val="00E06F4B"/>
    <w:rsid w:val="00E103D1"/>
    <w:rsid w:val="00E11E5D"/>
    <w:rsid w:val="00E14F15"/>
    <w:rsid w:val="00E153B8"/>
    <w:rsid w:val="00E350F9"/>
    <w:rsid w:val="00E36691"/>
    <w:rsid w:val="00E4299C"/>
    <w:rsid w:val="00E469C6"/>
    <w:rsid w:val="00E53306"/>
    <w:rsid w:val="00E64459"/>
    <w:rsid w:val="00E64DB3"/>
    <w:rsid w:val="00E670F6"/>
    <w:rsid w:val="00E70949"/>
    <w:rsid w:val="00E82363"/>
    <w:rsid w:val="00E90639"/>
    <w:rsid w:val="00E975CF"/>
    <w:rsid w:val="00ED054D"/>
    <w:rsid w:val="00ED0A70"/>
    <w:rsid w:val="00ED270F"/>
    <w:rsid w:val="00EE209E"/>
    <w:rsid w:val="00EE6DFC"/>
    <w:rsid w:val="00EF45DD"/>
    <w:rsid w:val="00F02413"/>
    <w:rsid w:val="00F038FE"/>
    <w:rsid w:val="00F1520A"/>
    <w:rsid w:val="00F1674D"/>
    <w:rsid w:val="00F27689"/>
    <w:rsid w:val="00F36F6C"/>
    <w:rsid w:val="00F40CC3"/>
    <w:rsid w:val="00F45256"/>
    <w:rsid w:val="00F45396"/>
    <w:rsid w:val="00F5078E"/>
    <w:rsid w:val="00F5335F"/>
    <w:rsid w:val="00F53F8B"/>
    <w:rsid w:val="00F5464A"/>
    <w:rsid w:val="00F60B3C"/>
    <w:rsid w:val="00F70275"/>
    <w:rsid w:val="00F70374"/>
    <w:rsid w:val="00F8511D"/>
    <w:rsid w:val="00F9249F"/>
    <w:rsid w:val="00F93230"/>
    <w:rsid w:val="00FA3B15"/>
    <w:rsid w:val="00FC588A"/>
    <w:rsid w:val="00FC7C4F"/>
    <w:rsid w:val="00FE4A69"/>
    <w:rsid w:val="00FF0D04"/>
    <w:rsid w:val="00FF184E"/>
    <w:rsid w:val="00FF3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B612B0"/>
  <w15:chartTrackingRefBased/>
  <w15:docId w15:val="{9F177F1B-1065-4242-9CAD-A06FC17B9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widowControl w:val="0"/>
      <w:wordWrap w:val="0"/>
      <w:autoSpaceDE w:val="0"/>
      <w:autoSpaceDN w:val="0"/>
    </w:pPr>
  </w:style>
  <w:style w:type="paragraph" w:styleId="10">
    <w:name w:val="heading 1"/>
    <w:basedOn w:val="a"/>
    <w:next w:val="a"/>
    <w:link w:val="1Char"/>
    <w:uiPriority w:val="9"/>
    <w:rsid w:val="0028776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rsid w:val="00015E7B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15E7B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015E7B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015E7B"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015E7B"/>
    <w:pPr>
      <w:keepNext/>
      <w:ind w:leftChars="600" w:left="600" w:hangingChars="200" w:hanging="2000"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538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6538A4"/>
  </w:style>
  <w:style w:type="paragraph" w:styleId="a4">
    <w:name w:val="footer"/>
    <w:basedOn w:val="a"/>
    <w:link w:val="Char0"/>
    <w:uiPriority w:val="99"/>
    <w:unhideWhenUsed/>
    <w:rsid w:val="006538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538A4"/>
  </w:style>
  <w:style w:type="character" w:styleId="a5">
    <w:name w:val="Placeholder Text"/>
    <w:basedOn w:val="a0"/>
    <w:uiPriority w:val="99"/>
    <w:semiHidden/>
    <w:rsid w:val="006538A4"/>
    <w:rPr>
      <w:color w:val="808080"/>
    </w:rPr>
  </w:style>
  <w:style w:type="character" w:customStyle="1" w:styleId="1Char">
    <w:name w:val="제목 1 Char"/>
    <w:basedOn w:val="a0"/>
    <w:link w:val="10"/>
    <w:uiPriority w:val="9"/>
    <w:rsid w:val="0028776F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next w:val="a"/>
    <w:uiPriority w:val="39"/>
    <w:unhideWhenUsed/>
    <w:qFormat/>
    <w:rsid w:val="000D5910"/>
    <w:pPr>
      <w:keepLines/>
      <w:spacing w:before="240" w:after="0" w:line="480" w:lineRule="auto"/>
      <w:jc w:val="center"/>
    </w:pPr>
    <w:rPr>
      <w:rFonts w:ascii="Arial" w:eastAsia="Arial" w:hAnsi="Arial" w:cs="Arial"/>
      <w:b/>
      <w:kern w:val="0"/>
      <w:sz w:val="24"/>
      <w:szCs w:val="32"/>
    </w:rPr>
  </w:style>
  <w:style w:type="paragraph" w:styleId="20">
    <w:name w:val="toc 2"/>
    <w:basedOn w:val="2"/>
    <w:link w:val="2Char0"/>
    <w:autoRedefine/>
    <w:uiPriority w:val="39"/>
    <w:unhideWhenUsed/>
    <w:rsid w:val="004C059B"/>
    <w:pPr>
      <w:widowControl/>
      <w:tabs>
        <w:tab w:val="left" w:pos="1275"/>
        <w:tab w:val="right" w:leader="dot" w:pos="9016"/>
      </w:tabs>
      <w:wordWrap/>
      <w:autoSpaceDE/>
      <w:autoSpaceDN/>
      <w:spacing w:after="100" w:line="480" w:lineRule="auto"/>
      <w:ind w:leftChars="200" w:left="400"/>
      <w:jc w:val="left"/>
    </w:pPr>
    <w:rPr>
      <w:rFonts w:ascii="Arial" w:eastAsia="맑은 고딕" w:hAnsi="Arial" w:cs="Arial"/>
      <w:noProof/>
      <w:kern w:val="0"/>
      <w:sz w:val="24"/>
      <w:szCs w:val="24"/>
    </w:rPr>
  </w:style>
  <w:style w:type="paragraph" w:styleId="11">
    <w:name w:val="toc 1"/>
    <w:basedOn w:val="10"/>
    <w:link w:val="1Char0"/>
    <w:autoRedefine/>
    <w:uiPriority w:val="39"/>
    <w:unhideWhenUsed/>
    <w:rsid w:val="000D5910"/>
    <w:pPr>
      <w:widowControl/>
      <w:tabs>
        <w:tab w:val="right" w:leader="dot" w:pos="9016"/>
      </w:tabs>
      <w:wordWrap/>
      <w:autoSpaceDE/>
      <w:autoSpaceDN/>
      <w:spacing w:after="100" w:line="480" w:lineRule="auto"/>
      <w:jc w:val="left"/>
    </w:pPr>
    <w:rPr>
      <w:rFonts w:ascii="Arial" w:eastAsia="Arial" w:hAnsi="Arial" w:cs="Arial"/>
      <w:kern w:val="0"/>
      <w:sz w:val="24"/>
      <w:szCs w:val="24"/>
    </w:rPr>
  </w:style>
  <w:style w:type="paragraph" w:styleId="30">
    <w:name w:val="toc 3"/>
    <w:basedOn w:val="3"/>
    <w:link w:val="3Char0"/>
    <w:autoRedefine/>
    <w:uiPriority w:val="39"/>
    <w:unhideWhenUsed/>
    <w:rsid w:val="000D5910"/>
    <w:pPr>
      <w:widowControl/>
      <w:wordWrap/>
      <w:autoSpaceDE/>
      <w:autoSpaceDN/>
      <w:spacing w:after="100" w:line="480" w:lineRule="auto"/>
      <w:ind w:leftChars="400" w:left="600" w:hanging="200"/>
      <w:jc w:val="left"/>
    </w:pPr>
    <w:rPr>
      <w:rFonts w:ascii="Arial" w:eastAsia="Arial" w:hAnsi="Arial" w:cs="Arial"/>
      <w:kern w:val="0"/>
      <w:sz w:val="24"/>
      <w:szCs w:val="24"/>
    </w:rPr>
  </w:style>
  <w:style w:type="paragraph" w:styleId="a6">
    <w:name w:val="List Paragraph"/>
    <w:basedOn w:val="a"/>
    <w:link w:val="Char1"/>
    <w:uiPriority w:val="34"/>
    <w:rsid w:val="00B50C23"/>
    <w:pPr>
      <w:ind w:leftChars="400" w:left="800"/>
    </w:pPr>
  </w:style>
  <w:style w:type="numbering" w:customStyle="1" w:styleId="1">
    <w:name w:val="현재 목록1"/>
    <w:uiPriority w:val="99"/>
    <w:rsid w:val="00B50C23"/>
    <w:pPr>
      <w:numPr>
        <w:numId w:val="2"/>
      </w:numPr>
    </w:pPr>
  </w:style>
  <w:style w:type="paragraph" w:styleId="a7">
    <w:name w:val="Date"/>
    <w:basedOn w:val="a"/>
    <w:next w:val="a"/>
    <w:link w:val="Char2"/>
    <w:uiPriority w:val="99"/>
    <w:semiHidden/>
    <w:unhideWhenUsed/>
    <w:rsid w:val="005210C3"/>
  </w:style>
  <w:style w:type="character" w:customStyle="1" w:styleId="Char2">
    <w:name w:val="날짜 Char"/>
    <w:basedOn w:val="a0"/>
    <w:link w:val="a7"/>
    <w:uiPriority w:val="99"/>
    <w:semiHidden/>
    <w:rsid w:val="005210C3"/>
  </w:style>
  <w:style w:type="paragraph" w:styleId="a8">
    <w:name w:val="No Spacing"/>
    <w:uiPriority w:val="1"/>
    <w:rsid w:val="006C1F27"/>
    <w:pPr>
      <w:widowControl w:val="0"/>
      <w:wordWrap w:val="0"/>
      <w:autoSpaceDE w:val="0"/>
      <w:autoSpaceDN w:val="0"/>
      <w:spacing w:after="0" w:line="240" w:lineRule="auto"/>
    </w:pPr>
  </w:style>
  <w:style w:type="character" w:styleId="a9">
    <w:name w:val="Hyperlink"/>
    <w:basedOn w:val="a0"/>
    <w:uiPriority w:val="99"/>
    <w:unhideWhenUsed/>
    <w:rsid w:val="00015E7B"/>
    <w:rPr>
      <w:color w:val="0563C1" w:themeColor="hyperlink"/>
      <w:u w:val="single"/>
    </w:rPr>
  </w:style>
  <w:style w:type="character" w:customStyle="1" w:styleId="Char1">
    <w:name w:val="목록 단락 Char"/>
    <w:basedOn w:val="a0"/>
    <w:link w:val="a6"/>
    <w:uiPriority w:val="34"/>
    <w:rsid w:val="00015E7B"/>
  </w:style>
  <w:style w:type="paragraph" w:styleId="aa">
    <w:name w:val="Body Text"/>
    <w:basedOn w:val="a"/>
    <w:link w:val="Char3"/>
    <w:uiPriority w:val="99"/>
    <w:unhideWhenUsed/>
    <w:rsid w:val="006306D2"/>
    <w:pPr>
      <w:spacing w:after="180"/>
    </w:pPr>
  </w:style>
  <w:style w:type="character" w:customStyle="1" w:styleId="Char3">
    <w:name w:val="본문 Char"/>
    <w:basedOn w:val="a0"/>
    <w:link w:val="aa"/>
    <w:uiPriority w:val="99"/>
    <w:rsid w:val="006306D2"/>
  </w:style>
  <w:style w:type="paragraph" w:customStyle="1" w:styleId="Body">
    <w:name w:val="Body"/>
    <w:basedOn w:val="a"/>
    <w:qFormat/>
    <w:rsid w:val="00255B92"/>
    <w:pPr>
      <w:spacing w:line="480" w:lineRule="auto"/>
    </w:pPr>
    <w:rPr>
      <w:rFonts w:ascii="Arial" w:eastAsia="Arial" w:hAnsi="Arial" w:cs="Arial"/>
      <w:sz w:val="24"/>
      <w:szCs w:val="24"/>
    </w:rPr>
  </w:style>
  <w:style w:type="character" w:customStyle="1" w:styleId="2Char">
    <w:name w:val="제목 2 Char"/>
    <w:basedOn w:val="a0"/>
    <w:link w:val="2"/>
    <w:uiPriority w:val="9"/>
    <w:semiHidden/>
    <w:rsid w:val="00015E7B"/>
    <w:rPr>
      <w:rFonts w:asciiTheme="majorHAnsi" w:eastAsiaTheme="majorEastAsia" w:hAnsiTheme="majorHAnsi" w:cstheme="majorBidi"/>
    </w:rPr>
  </w:style>
  <w:style w:type="paragraph" w:customStyle="1" w:styleId="12">
    <w:name w:val="제목1"/>
    <w:basedOn w:val="ab"/>
    <w:link w:val="TitleChar"/>
    <w:qFormat/>
    <w:rsid w:val="006306D2"/>
    <w:pPr>
      <w:spacing w:line="480" w:lineRule="auto"/>
    </w:pPr>
    <w:rPr>
      <w:rFonts w:ascii="Arial" w:eastAsia="Arial" w:hAnsi="Arial" w:cs="Arial"/>
    </w:rPr>
  </w:style>
  <w:style w:type="paragraph" w:customStyle="1" w:styleId="Level01">
    <w:name w:val="Level 01"/>
    <w:basedOn w:val="10"/>
    <w:link w:val="Level01Char"/>
    <w:qFormat/>
    <w:rsid w:val="0018385E"/>
    <w:pPr>
      <w:spacing w:line="480" w:lineRule="auto"/>
      <w:jc w:val="center"/>
    </w:pPr>
    <w:rPr>
      <w:rFonts w:eastAsia="Arial"/>
      <w:b/>
      <w:sz w:val="24"/>
    </w:rPr>
  </w:style>
  <w:style w:type="character" w:customStyle="1" w:styleId="3Char">
    <w:name w:val="제목 3 Char"/>
    <w:basedOn w:val="a0"/>
    <w:link w:val="3"/>
    <w:uiPriority w:val="9"/>
    <w:semiHidden/>
    <w:rsid w:val="00015E7B"/>
    <w:rPr>
      <w:rFonts w:asciiTheme="majorHAnsi" w:eastAsiaTheme="majorEastAsia" w:hAnsiTheme="majorHAnsi" w:cstheme="majorBidi"/>
    </w:rPr>
  </w:style>
  <w:style w:type="paragraph" w:styleId="ab">
    <w:name w:val="Title"/>
    <w:basedOn w:val="a"/>
    <w:next w:val="a"/>
    <w:link w:val="Char4"/>
    <w:uiPriority w:val="10"/>
    <w:rsid w:val="006306D2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b"/>
    <w:uiPriority w:val="10"/>
    <w:rsid w:val="006306D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semiHidden/>
    <w:rsid w:val="00015E7B"/>
    <w:rPr>
      <w:b/>
      <w:bCs/>
    </w:rPr>
  </w:style>
  <w:style w:type="character" w:customStyle="1" w:styleId="TitleChar">
    <w:name w:val="Title Char"/>
    <w:basedOn w:val="Char4"/>
    <w:link w:val="12"/>
    <w:rsid w:val="006306D2"/>
    <w:rPr>
      <w:rFonts w:ascii="Arial" w:eastAsia="Arial" w:hAnsi="Arial" w:cs="Arial"/>
      <w:b/>
      <w:bCs/>
      <w:sz w:val="32"/>
      <w:szCs w:val="32"/>
    </w:rPr>
  </w:style>
  <w:style w:type="paragraph" w:customStyle="1" w:styleId="Level02">
    <w:name w:val="Level 02"/>
    <w:basedOn w:val="2"/>
    <w:link w:val="Level02Char"/>
    <w:qFormat/>
    <w:rsid w:val="0018385E"/>
    <w:pPr>
      <w:spacing w:line="480" w:lineRule="auto"/>
      <w:jc w:val="left"/>
    </w:pPr>
    <w:rPr>
      <w:rFonts w:ascii="Arial" w:eastAsia="Arial" w:hAnsi="Arial" w:cs="Arial"/>
      <w:b/>
      <w:bCs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015E7B"/>
    <w:rPr>
      <w:rFonts w:asciiTheme="majorHAnsi" w:eastAsiaTheme="majorEastAsia" w:hAnsiTheme="majorHAnsi" w:cstheme="majorBidi"/>
    </w:rPr>
  </w:style>
  <w:style w:type="character" w:customStyle="1" w:styleId="Level01Char">
    <w:name w:val="Level 01 Char"/>
    <w:basedOn w:val="1Char"/>
    <w:link w:val="Level01"/>
    <w:rsid w:val="0018385E"/>
    <w:rPr>
      <w:rFonts w:asciiTheme="majorHAnsi" w:eastAsia="Arial" w:hAnsiTheme="majorHAnsi" w:cstheme="majorBidi"/>
      <w:b/>
      <w:sz w:val="24"/>
      <w:szCs w:val="28"/>
    </w:rPr>
  </w:style>
  <w:style w:type="character" w:customStyle="1" w:styleId="1Char0">
    <w:name w:val="목차 1 Char"/>
    <w:basedOn w:val="a0"/>
    <w:link w:val="11"/>
    <w:uiPriority w:val="39"/>
    <w:rsid w:val="000D5910"/>
    <w:rPr>
      <w:rFonts w:ascii="Arial" w:eastAsia="Arial" w:hAnsi="Arial" w:cs="Arial"/>
      <w:kern w:val="0"/>
      <w:sz w:val="24"/>
      <w:szCs w:val="24"/>
    </w:rPr>
  </w:style>
  <w:style w:type="character" w:customStyle="1" w:styleId="6Char">
    <w:name w:val="제목 6 Char"/>
    <w:basedOn w:val="a0"/>
    <w:link w:val="6"/>
    <w:uiPriority w:val="9"/>
    <w:semiHidden/>
    <w:rsid w:val="00015E7B"/>
    <w:rPr>
      <w:b/>
      <w:bCs/>
    </w:rPr>
  </w:style>
  <w:style w:type="paragraph" w:customStyle="1" w:styleId="Level03">
    <w:name w:val="Level 03"/>
    <w:basedOn w:val="3"/>
    <w:link w:val="Level03Char"/>
    <w:qFormat/>
    <w:rsid w:val="0018385E"/>
    <w:pPr>
      <w:spacing w:line="480" w:lineRule="auto"/>
      <w:ind w:leftChars="0" w:left="0" w:firstLineChars="0" w:firstLine="0"/>
      <w:jc w:val="left"/>
    </w:pPr>
    <w:rPr>
      <w:rFonts w:eastAsia="Arial"/>
      <w:b/>
      <w:i/>
      <w:sz w:val="24"/>
    </w:rPr>
  </w:style>
  <w:style w:type="character" w:customStyle="1" w:styleId="2Char0">
    <w:name w:val="목차 2 Char"/>
    <w:basedOn w:val="a0"/>
    <w:link w:val="20"/>
    <w:uiPriority w:val="39"/>
    <w:rsid w:val="004C059B"/>
    <w:rPr>
      <w:rFonts w:ascii="Arial" w:eastAsia="맑은 고딕" w:hAnsi="Arial" w:cs="Arial"/>
      <w:noProof/>
      <w:kern w:val="0"/>
      <w:sz w:val="24"/>
      <w:szCs w:val="24"/>
    </w:rPr>
  </w:style>
  <w:style w:type="character" w:customStyle="1" w:styleId="3Char0">
    <w:name w:val="목차 3 Char"/>
    <w:basedOn w:val="a0"/>
    <w:link w:val="30"/>
    <w:uiPriority w:val="39"/>
    <w:rsid w:val="000D5910"/>
    <w:rPr>
      <w:rFonts w:ascii="Arial" w:eastAsia="Arial" w:hAnsi="Arial" w:cs="Arial"/>
      <w:kern w:val="0"/>
      <w:sz w:val="24"/>
      <w:szCs w:val="24"/>
    </w:rPr>
  </w:style>
  <w:style w:type="character" w:customStyle="1" w:styleId="4Char0">
    <w:name w:val="목차 4 Char"/>
    <w:basedOn w:val="a0"/>
    <w:link w:val="40"/>
    <w:uiPriority w:val="39"/>
    <w:semiHidden/>
    <w:rsid w:val="006C1F27"/>
    <w:rPr>
      <w:rFonts w:ascii="Arial" w:eastAsia="Arial" w:hAnsi="Arial" w:cs="Arial"/>
      <w:b w:val="0"/>
      <w:bCs/>
      <w:sz w:val="24"/>
      <w:szCs w:val="24"/>
    </w:rPr>
  </w:style>
  <w:style w:type="paragraph" w:styleId="40">
    <w:name w:val="toc 4"/>
    <w:basedOn w:val="4"/>
    <w:link w:val="4Char0"/>
    <w:autoRedefine/>
    <w:uiPriority w:val="39"/>
    <w:semiHidden/>
    <w:unhideWhenUsed/>
    <w:rsid w:val="00CF4F65"/>
    <w:pPr>
      <w:ind w:leftChars="600" w:left="1275"/>
    </w:pPr>
    <w:rPr>
      <w:rFonts w:ascii="Arial" w:eastAsia="Arial" w:hAnsi="Arial" w:cs="Arial"/>
      <w:b w:val="0"/>
      <w:sz w:val="24"/>
      <w:szCs w:val="24"/>
    </w:rPr>
  </w:style>
  <w:style w:type="character" w:customStyle="1" w:styleId="5Char0">
    <w:name w:val="목차 5 Char"/>
    <w:basedOn w:val="a0"/>
    <w:link w:val="50"/>
    <w:uiPriority w:val="39"/>
    <w:semiHidden/>
    <w:rsid w:val="006C1F27"/>
    <w:rPr>
      <w:rFonts w:asciiTheme="majorHAnsi" w:eastAsia="Arial" w:hAnsiTheme="majorHAnsi" w:cstheme="majorBidi"/>
      <w:b w:val="0"/>
      <w:bCs w:val="0"/>
      <w:sz w:val="24"/>
      <w:szCs w:val="24"/>
    </w:rPr>
  </w:style>
  <w:style w:type="paragraph" w:styleId="50">
    <w:name w:val="toc 5"/>
    <w:basedOn w:val="5"/>
    <w:link w:val="5Char0"/>
    <w:autoRedefine/>
    <w:uiPriority w:val="39"/>
    <w:semiHidden/>
    <w:unhideWhenUsed/>
    <w:rsid w:val="00CF4F65"/>
    <w:pPr>
      <w:ind w:leftChars="800" w:left="1700"/>
    </w:pPr>
    <w:rPr>
      <w:rFonts w:eastAsia="Arial"/>
      <w:sz w:val="24"/>
    </w:rPr>
  </w:style>
  <w:style w:type="character" w:customStyle="1" w:styleId="6Char0">
    <w:name w:val="목차 6 Char"/>
    <w:basedOn w:val="a0"/>
    <w:link w:val="60"/>
    <w:uiPriority w:val="39"/>
    <w:semiHidden/>
    <w:rsid w:val="006C1F27"/>
    <w:rPr>
      <w:rFonts w:ascii="Arial" w:eastAsia="Arial" w:hAnsi="Arial" w:cs="Arial"/>
      <w:b w:val="0"/>
      <w:bCs/>
      <w:sz w:val="24"/>
      <w:szCs w:val="24"/>
    </w:rPr>
  </w:style>
  <w:style w:type="paragraph" w:styleId="60">
    <w:name w:val="toc 6"/>
    <w:basedOn w:val="6"/>
    <w:link w:val="6Char0"/>
    <w:autoRedefine/>
    <w:uiPriority w:val="39"/>
    <w:semiHidden/>
    <w:unhideWhenUsed/>
    <w:rsid w:val="00CF4F65"/>
    <w:pPr>
      <w:ind w:leftChars="1000" w:left="2125"/>
    </w:pPr>
    <w:rPr>
      <w:rFonts w:eastAsia="Arial"/>
      <w:b w:val="0"/>
      <w:sz w:val="24"/>
    </w:rPr>
  </w:style>
  <w:style w:type="character" w:customStyle="1" w:styleId="Level02Char">
    <w:name w:val="Level 02 Char"/>
    <w:basedOn w:val="2Char"/>
    <w:link w:val="Level02"/>
    <w:rsid w:val="0018385E"/>
    <w:rPr>
      <w:rFonts w:ascii="Arial" w:eastAsia="Arial" w:hAnsi="Arial" w:cs="Arial"/>
      <w:b/>
      <w:bCs/>
      <w:sz w:val="24"/>
      <w:szCs w:val="24"/>
    </w:rPr>
  </w:style>
  <w:style w:type="paragraph" w:styleId="7">
    <w:name w:val="toc 7"/>
    <w:basedOn w:val="a"/>
    <w:next w:val="a"/>
    <w:autoRedefine/>
    <w:uiPriority w:val="39"/>
    <w:semiHidden/>
    <w:unhideWhenUsed/>
    <w:rsid w:val="00E06F4B"/>
    <w:pPr>
      <w:ind w:leftChars="1200" w:left="2550"/>
    </w:pPr>
  </w:style>
  <w:style w:type="character" w:customStyle="1" w:styleId="Level03Char">
    <w:name w:val="Level 03 Char"/>
    <w:basedOn w:val="3Char"/>
    <w:link w:val="Level03"/>
    <w:rsid w:val="0018385E"/>
    <w:rPr>
      <w:rFonts w:asciiTheme="majorHAnsi" w:eastAsia="Arial" w:hAnsiTheme="majorHAnsi" w:cstheme="majorBidi"/>
      <w:b/>
      <w:i/>
      <w:sz w:val="24"/>
    </w:rPr>
  </w:style>
  <w:style w:type="character" w:styleId="ac">
    <w:name w:val="Unresolved Mention"/>
    <w:basedOn w:val="a0"/>
    <w:uiPriority w:val="99"/>
    <w:semiHidden/>
    <w:unhideWhenUsed/>
    <w:rsid w:val="00280D95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3E3C68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3E3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Plain Table 1"/>
    <w:basedOn w:val="a1"/>
    <w:uiPriority w:val="41"/>
    <w:rsid w:val="001E5C6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-1">
    <w:name w:val="Grid Table 1 Light Accent 1"/>
    <w:basedOn w:val="a1"/>
    <w:uiPriority w:val="46"/>
    <w:rsid w:val="00405F3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1">
    <w:name w:val="Plain Table 2"/>
    <w:basedOn w:val="a1"/>
    <w:uiPriority w:val="42"/>
    <w:rsid w:val="001C62E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f">
    <w:name w:val="caption"/>
    <w:basedOn w:val="a"/>
    <w:next w:val="a"/>
    <w:uiPriority w:val="35"/>
    <w:unhideWhenUsed/>
    <w:qFormat/>
    <w:rsid w:val="00F038FE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7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32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2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1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48C7D-06DF-40FA-9911-8EB0C1E4C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4</TotalTime>
  <Pages>3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문 경식</dc:creator>
  <cp:keywords/>
  <dc:description/>
  <cp:lastModifiedBy>Gyoungsik Moon</cp:lastModifiedBy>
  <cp:revision>288</cp:revision>
  <dcterms:created xsi:type="dcterms:W3CDTF">2021-09-17T06:51:00Z</dcterms:created>
  <dcterms:modified xsi:type="dcterms:W3CDTF">2021-11-08T14:21:00Z</dcterms:modified>
</cp:coreProperties>
</file>